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38D20AA1" w:rsidR="00B532A6" w:rsidRDefault="00A37C0F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47701">
            <w:t>Variables</w:t>
          </w:r>
        </w:sdtContent>
      </w:sdt>
    </w:p>
    <w:p w14:paraId="31B7A88B" w14:textId="2D9AE781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6C7E8F">
        <w:rPr>
          <w:rStyle w:val="SubtleEmphasis"/>
          <w:noProof/>
        </w:rPr>
        <w:t>9/23/2021 8:45 A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01EA14D0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6C7E8F">
            <w:rPr>
              <w:rStyle w:val="AnswerChar"/>
            </w:rPr>
            <w:t>Ryan Skidmore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6C7E8F">
            <w:rPr>
              <w:rStyle w:val="AnswerChar"/>
            </w:rPr>
            <w:t>615907798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70D0FBE4" w:rsidR="00306415" w:rsidRDefault="00306415" w:rsidP="008326EE">
      <w:pPr>
        <w:pStyle w:val="Heading1"/>
      </w:pPr>
      <w:r>
        <w:t>Overview</w:t>
      </w:r>
    </w:p>
    <w:p w14:paraId="1C5C4F65" w14:textId="2B8F2542" w:rsidR="00EC2740" w:rsidRPr="00EC2740" w:rsidRDefault="00416B3F" w:rsidP="00EC2740">
      <w:r>
        <w:t xml:space="preserve">Explore the </w:t>
      </w:r>
      <w:r w:rsidR="00625607">
        <w:t xml:space="preserve">loosely typed variable system in PowerShell.  A variables type is set at assignment time. </w:t>
      </w:r>
    </w:p>
    <w:p w14:paraId="22AC096E" w14:textId="1CA666E4" w:rsidR="00EC2740" w:rsidRDefault="00EC2740" w:rsidP="00EC2740">
      <w:pPr>
        <w:pStyle w:val="Heading1"/>
      </w:pPr>
      <w:r>
        <w:t>Requirements</w:t>
      </w:r>
    </w:p>
    <w:p w14:paraId="36C5E81C" w14:textId="4C6E0A44" w:rsidR="00F739F1" w:rsidRPr="00F739F1" w:rsidRDefault="00F739F1" w:rsidP="00E7400A">
      <w:pPr>
        <w:pStyle w:val="ListParagraph"/>
        <w:numPr>
          <w:ilvl w:val="0"/>
          <w:numId w:val="7"/>
        </w:numPr>
      </w:pPr>
      <w:r>
        <w:t>PowerShell</w:t>
      </w:r>
    </w:p>
    <w:p w14:paraId="2E4942CC" w14:textId="5828F999" w:rsidR="00133C39" w:rsidRDefault="00133C39" w:rsidP="00133C39">
      <w:pPr>
        <w:pStyle w:val="Heading1"/>
      </w:pPr>
      <w:r>
        <w:t>Task 1—</w:t>
      </w:r>
      <w:r w:rsidR="00F739F1">
        <w:t>Variable</w:t>
      </w:r>
      <w:r w:rsidR="00860543">
        <w:t xml:space="preserve"> Basics</w:t>
      </w:r>
    </w:p>
    <w:p w14:paraId="4B94626D" w14:textId="00B6820F" w:rsidR="00133C39" w:rsidRDefault="00E7400A" w:rsidP="00133C39">
      <w:r>
        <w:t>Explore variable assignment and types.</w:t>
      </w:r>
    </w:p>
    <w:p w14:paraId="1690D308" w14:textId="58AC1AC1" w:rsidR="00133C39" w:rsidRDefault="00133C39" w:rsidP="00133C39">
      <w:pPr>
        <w:pStyle w:val="Heading2"/>
      </w:pPr>
      <w:r>
        <w:t>Steps</w:t>
      </w:r>
    </w:p>
    <w:p w14:paraId="5D8B4AFC" w14:textId="2E0EFAB4" w:rsidR="00EF6EE0" w:rsidRDefault="00EF6EE0" w:rsidP="00EF6EE0">
      <w:pPr>
        <w:pStyle w:val="ListParagraph"/>
        <w:numPr>
          <w:ilvl w:val="0"/>
          <w:numId w:val="8"/>
        </w:numPr>
      </w:pPr>
      <w:r>
        <w:t>Variables are created when you assign a value to them.</w:t>
      </w:r>
      <w:r w:rsidR="00291956">
        <w:t xml:space="preserve">  T</w:t>
      </w:r>
      <w:r w:rsidR="00D63273">
        <w:t>r</w:t>
      </w:r>
      <w:r w:rsidR="00291956">
        <w:t xml:space="preserve">y accessing a variable that does not exist.  </w:t>
      </w:r>
      <w:r w:rsidR="00B10596">
        <w:t>Start a new instance of PowerShell and enter:</w:t>
      </w:r>
      <w:r w:rsidR="00B10596">
        <w:br/>
      </w:r>
      <w:r w:rsidR="00B10596" w:rsidRPr="00171D98">
        <w:rPr>
          <w:rStyle w:val="CommandChar"/>
        </w:rPr>
        <w:t>$</w:t>
      </w:r>
      <w:r w:rsidR="00DC4806" w:rsidRPr="00171D98">
        <w:rPr>
          <w:rStyle w:val="CommandChar"/>
        </w:rPr>
        <w:t>foo</w:t>
      </w:r>
    </w:p>
    <w:p w14:paraId="6DD5A8E6" w14:textId="1D3987FF" w:rsidR="00635700" w:rsidRDefault="00635700" w:rsidP="00635700">
      <w:pPr>
        <w:pStyle w:val="ListParagraph"/>
        <w:numPr>
          <w:ilvl w:val="1"/>
          <w:numId w:val="8"/>
        </w:numPr>
      </w:pPr>
      <w:r>
        <w:t xml:space="preserve">What </w:t>
      </w:r>
      <w:r w:rsidR="000C016F">
        <w:t>was the result?</w:t>
      </w:r>
      <w:sdt>
        <w:sdtPr>
          <w:rPr>
            <w:rStyle w:val="AnswerChar"/>
          </w:rPr>
          <w:id w:val="1083954531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7E8F">
            <w:rPr>
              <w:rStyle w:val="AnswerChar"/>
            </w:rPr>
            <w:t>[blank]</w:t>
          </w:r>
        </w:sdtContent>
      </w:sdt>
    </w:p>
    <w:p w14:paraId="132F808A" w14:textId="1E6A8EAC" w:rsidR="000C016F" w:rsidRDefault="000C016F" w:rsidP="000C016F">
      <w:pPr>
        <w:pStyle w:val="ListParagraph"/>
        <w:numPr>
          <w:ilvl w:val="0"/>
          <w:numId w:val="8"/>
        </w:numPr>
      </w:pPr>
      <w:r>
        <w:t>Try this</w:t>
      </w:r>
      <w:r w:rsidR="00D63273">
        <w:t>:</w:t>
      </w:r>
      <w:r>
        <w:br/>
      </w:r>
      <w:r w:rsidRPr="00171D98">
        <w:rPr>
          <w:rStyle w:val="CommandChar"/>
        </w:rPr>
        <w:t>$foo -eq $null</w:t>
      </w:r>
    </w:p>
    <w:p w14:paraId="71473C97" w14:textId="4B5B5C68" w:rsidR="00E50361" w:rsidRDefault="00E50361" w:rsidP="00E50361">
      <w:pPr>
        <w:pStyle w:val="ListParagraph"/>
        <w:numPr>
          <w:ilvl w:val="1"/>
          <w:numId w:val="8"/>
        </w:numPr>
      </w:pPr>
      <w:r>
        <w:t>What was the result?</w:t>
      </w:r>
      <w:r w:rsidRPr="00E50361">
        <w:rPr>
          <w:rStyle w:val="AnswerChar"/>
        </w:rPr>
        <w:t xml:space="preserve"> </w:t>
      </w:r>
      <w:sdt>
        <w:sdtPr>
          <w:rPr>
            <w:rStyle w:val="AnswerChar"/>
          </w:rPr>
          <w:id w:val="1655332665"/>
          <w:placeholder>
            <w:docPart w:val="190B499F547246EEBC91BEA5F0DA7AC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7E8F">
            <w:rPr>
              <w:rStyle w:val="AnswerChar"/>
            </w:rPr>
            <w:t>True</w:t>
          </w:r>
        </w:sdtContent>
      </w:sdt>
    </w:p>
    <w:p w14:paraId="4CA73279" w14:textId="77B4EBEC" w:rsidR="00E50361" w:rsidRDefault="00E50361" w:rsidP="00E50361">
      <w:pPr>
        <w:pStyle w:val="ListParagraph"/>
        <w:numPr>
          <w:ilvl w:val="1"/>
          <w:numId w:val="8"/>
        </w:numPr>
      </w:pPr>
      <w:r>
        <w:t xml:space="preserve">What can you infer about </w:t>
      </w:r>
      <w:r w:rsidR="00171D98">
        <w:t>unassigned</w:t>
      </w:r>
      <w:r>
        <w:t xml:space="preserve"> variables? </w:t>
      </w:r>
      <w:sdt>
        <w:sdtPr>
          <w:rPr>
            <w:rStyle w:val="AnswerChar"/>
          </w:rPr>
          <w:id w:val="129216572"/>
          <w:placeholder>
            <w:docPart w:val="78088112B17243E5A69D4B9730F2E35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7E8F">
            <w:rPr>
              <w:rStyle w:val="AnswerChar"/>
            </w:rPr>
            <w:t>They are null</w:t>
          </w:r>
        </w:sdtContent>
      </w:sdt>
    </w:p>
    <w:p w14:paraId="67780EBA" w14:textId="6E915C19" w:rsidR="00E50361" w:rsidRDefault="00A05CFE" w:rsidP="00E50361">
      <w:pPr>
        <w:pStyle w:val="ListParagraph"/>
        <w:numPr>
          <w:ilvl w:val="0"/>
          <w:numId w:val="8"/>
        </w:numPr>
      </w:pPr>
      <w:r>
        <w:t>To see all the variables defined in your PowerShell instance you can enter the command</w:t>
      </w:r>
      <w:r w:rsidR="00921DF4">
        <w:t>:</w:t>
      </w:r>
      <w:r>
        <w:br/>
      </w:r>
      <w:r w:rsidR="00921DF4" w:rsidRPr="00171D98">
        <w:rPr>
          <w:rStyle w:val="CommandChar"/>
        </w:rPr>
        <w:t>Get-ChildItem variable:</w:t>
      </w:r>
    </w:p>
    <w:p w14:paraId="59871268" w14:textId="5BC0F25D" w:rsidR="00921DF4" w:rsidRDefault="00D17E6A" w:rsidP="00921DF4">
      <w:pPr>
        <w:pStyle w:val="ListParagraph"/>
        <w:numPr>
          <w:ilvl w:val="1"/>
          <w:numId w:val="8"/>
        </w:numPr>
      </w:pPr>
      <w:r>
        <w:t xml:space="preserve">What is the value of the </w:t>
      </w:r>
      <w:r w:rsidR="00664169" w:rsidRPr="00D501CC">
        <w:rPr>
          <w:i/>
          <w:iCs/>
        </w:rPr>
        <w:t>$</w:t>
      </w:r>
      <w:r w:rsidR="001814C6">
        <w:rPr>
          <w:i/>
          <w:iCs/>
        </w:rPr>
        <w:t>PROFILE</w:t>
      </w:r>
      <w:r w:rsidR="00664169">
        <w:t xml:space="preserve"> variable? </w:t>
      </w:r>
      <w:sdt>
        <w:sdtPr>
          <w:rPr>
            <w:rStyle w:val="AnswerChar"/>
          </w:rPr>
          <w:id w:val="306361709"/>
          <w:placeholder>
            <w:docPart w:val="4B712616B8164E8EBD3BA5CF008CC808"/>
          </w:placeholder>
          <w15:color w:val="800000"/>
          <w15:appearance w15:val="tags"/>
          <w:text w:multiLine="1"/>
        </w:sdtPr>
        <w:sdtContent>
          <w:r w:rsidR="006C7E8F" w:rsidRPr="006C7E8F">
            <w:rPr>
              <w:rStyle w:val="AnswerChar"/>
            </w:rPr>
            <w:t>C:\Users\Derek Ryan\Documents\WindowsPowerShell\Microsoft.PowerShell_profile.ps1</w:t>
          </w:r>
        </w:sdtContent>
      </w:sdt>
    </w:p>
    <w:p w14:paraId="08EB3B56" w14:textId="43AB4283" w:rsidR="00664169" w:rsidRDefault="001F714D" w:rsidP="00664169">
      <w:pPr>
        <w:pStyle w:val="ListParagraph"/>
        <w:numPr>
          <w:ilvl w:val="0"/>
          <w:numId w:val="8"/>
        </w:numPr>
      </w:pPr>
      <w:r>
        <w:t>Use Test-Path to see if a variable exists</w:t>
      </w:r>
      <w:r w:rsidR="0036143A">
        <w:t xml:space="preserve">.  </w:t>
      </w:r>
      <w:r w:rsidR="00171D98">
        <w:t>Test to see if the variable pwd exists.  Enter:</w:t>
      </w:r>
      <w:r w:rsidR="00171D98">
        <w:br/>
      </w:r>
      <w:r w:rsidR="00171D98" w:rsidRPr="00171D98">
        <w:rPr>
          <w:rStyle w:val="CommandChar"/>
        </w:rPr>
        <w:t>Test-Path Variable:pwd</w:t>
      </w:r>
    </w:p>
    <w:p w14:paraId="4AF220FF" w14:textId="00CC1A06" w:rsidR="0036143A" w:rsidRDefault="00171D98" w:rsidP="0036143A">
      <w:pPr>
        <w:pStyle w:val="ListParagraph"/>
        <w:numPr>
          <w:ilvl w:val="1"/>
          <w:numId w:val="8"/>
        </w:numPr>
      </w:pPr>
      <w:r>
        <w:t>What is the result</w:t>
      </w:r>
      <w:r w:rsidR="00CE73CC">
        <w:t>?</w:t>
      </w:r>
      <w:r w:rsidR="00411E98" w:rsidRPr="00411E98">
        <w:rPr>
          <w:rStyle w:val="AnswerChar"/>
        </w:rPr>
        <w:t xml:space="preserve"> </w:t>
      </w:r>
      <w:sdt>
        <w:sdtPr>
          <w:rPr>
            <w:rStyle w:val="AnswerChar"/>
          </w:rPr>
          <w:id w:val="1647703127"/>
          <w:placeholder>
            <w:docPart w:val="091CA087CF584A04AE4792426A5418D6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7E8F">
            <w:rPr>
              <w:rStyle w:val="AnswerChar"/>
            </w:rPr>
            <w:t>true</w:t>
          </w:r>
        </w:sdtContent>
      </w:sdt>
    </w:p>
    <w:p w14:paraId="01A8D789" w14:textId="1A8B199E" w:rsidR="00CE73CC" w:rsidRDefault="00CE73CC" w:rsidP="00411E98">
      <w:pPr>
        <w:pStyle w:val="ListParagraph"/>
        <w:numPr>
          <w:ilvl w:val="1"/>
          <w:numId w:val="8"/>
        </w:numPr>
      </w:pPr>
      <w:r>
        <w:t>Does the variable foo exist?</w:t>
      </w:r>
      <w:r w:rsidR="00411E98" w:rsidRPr="00411E98">
        <w:rPr>
          <w:rStyle w:val="AnswerChar"/>
        </w:rPr>
        <w:t xml:space="preserve"> </w:t>
      </w:r>
      <w:sdt>
        <w:sdtPr>
          <w:rPr>
            <w:rStyle w:val="AnswerChar"/>
          </w:rPr>
          <w:id w:val="1773434513"/>
          <w:placeholder>
            <w:docPart w:val="58E633B41460400EA2FF5A0D70E5444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7E8F">
            <w:rPr>
              <w:rStyle w:val="AnswerChar"/>
            </w:rPr>
            <w:t>false</w:t>
          </w:r>
        </w:sdtContent>
      </w:sdt>
    </w:p>
    <w:p w14:paraId="27D02F61" w14:textId="4F2161D2" w:rsidR="00CE73CC" w:rsidRDefault="00CE73CC" w:rsidP="00411E98">
      <w:pPr>
        <w:pStyle w:val="ListParagraph"/>
        <w:numPr>
          <w:ilvl w:val="1"/>
          <w:numId w:val="8"/>
        </w:numPr>
      </w:pPr>
      <w:r>
        <w:lastRenderedPageBreak/>
        <w:t xml:space="preserve">Does the variable </w:t>
      </w:r>
      <w:r w:rsidR="00411E98">
        <w:t>shelled exist?</w:t>
      </w:r>
      <w:r w:rsidR="00411E98" w:rsidRPr="00411E98">
        <w:rPr>
          <w:rStyle w:val="AnswerChar"/>
        </w:rPr>
        <w:t xml:space="preserve"> </w:t>
      </w:r>
      <w:sdt>
        <w:sdtPr>
          <w:rPr>
            <w:rStyle w:val="AnswerChar"/>
          </w:rPr>
          <w:id w:val="-817497167"/>
          <w:placeholder>
            <w:docPart w:val="B0C5E1B0B2D04641BC6E1D094AB0F00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7E8F">
            <w:rPr>
              <w:rStyle w:val="AnswerChar"/>
            </w:rPr>
            <w:t>false</w:t>
          </w:r>
        </w:sdtContent>
      </w:sdt>
    </w:p>
    <w:p w14:paraId="208E3F1B" w14:textId="12D0A02E" w:rsidR="00702BE5" w:rsidRDefault="005A141A" w:rsidP="00702BE5">
      <w:pPr>
        <w:pStyle w:val="ListParagraph"/>
        <w:numPr>
          <w:ilvl w:val="0"/>
          <w:numId w:val="8"/>
        </w:numPr>
      </w:pPr>
      <w:r>
        <w:t>Create the variable foo.  Enter:</w:t>
      </w:r>
      <w:r w:rsidR="00702BE5">
        <w:br/>
      </w:r>
      <w:r w:rsidR="00702BE5" w:rsidRPr="0049546B">
        <w:rPr>
          <w:rStyle w:val="CommandChar"/>
        </w:rPr>
        <w:t>$foo=1</w:t>
      </w:r>
    </w:p>
    <w:p w14:paraId="643AD02E" w14:textId="273504D7" w:rsidR="00702BE5" w:rsidRDefault="00702BE5" w:rsidP="00702BE5">
      <w:pPr>
        <w:pStyle w:val="ListParagraph"/>
        <w:numPr>
          <w:ilvl w:val="0"/>
          <w:numId w:val="8"/>
        </w:numPr>
      </w:pPr>
      <w:r>
        <w:t xml:space="preserve">Get the </w:t>
      </w:r>
      <w:r w:rsidR="0049546B">
        <w:t>value of $foo</w:t>
      </w:r>
      <w:r>
        <w:t xml:space="preserve">   Enter:</w:t>
      </w:r>
      <w:r>
        <w:br/>
      </w:r>
      <w:r w:rsidRPr="00005521">
        <w:rPr>
          <w:rStyle w:val="CommandChar"/>
        </w:rPr>
        <w:t>$foo</w:t>
      </w:r>
    </w:p>
    <w:p w14:paraId="38076487" w14:textId="173DEE44" w:rsidR="0049546B" w:rsidRDefault="0049546B" w:rsidP="0049546B">
      <w:pPr>
        <w:pStyle w:val="ListParagraph"/>
        <w:numPr>
          <w:ilvl w:val="1"/>
          <w:numId w:val="8"/>
        </w:numPr>
      </w:pPr>
      <w:r>
        <w:t xml:space="preserve">What is the value of foo? </w:t>
      </w:r>
      <w:sdt>
        <w:sdtPr>
          <w:rPr>
            <w:rStyle w:val="AnswerChar"/>
          </w:rPr>
          <w:id w:val="1227035402"/>
          <w:placeholder>
            <w:docPart w:val="27F17A7FCE8842C8BD474A58DE34E5D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7E8F">
            <w:rPr>
              <w:rStyle w:val="AnswerChar"/>
            </w:rPr>
            <w:t>1</w:t>
          </w:r>
        </w:sdtContent>
      </w:sdt>
    </w:p>
    <w:p w14:paraId="4CFC8ECE" w14:textId="6927817C" w:rsidR="00133C39" w:rsidRPr="00533FE3" w:rsidRDefault="0049546B" w:rsidP="00133C39">
      <w:pPr>
        <w:pStyle w:val="ListParagraph"/>
        <w:numPr>
          <w:ilvl w:val="0"/>
          <w:numId w:val="8"/>
        </w:numPr>
      </w:pPr>
      <w:r>
        <w:t xml:space="preserve">Use Test-Path to see if foo exists.  Does foo exist? </w:t>
      </w:r>
      <w:sdt>
        <w:sdtPr>
          <w:rPr>
            <w:rStyle w:val="AnswerChar"/>
          </w:rPr>
          <w:id w:val="-1091541850"/>
          <w:placeholder>
            <w:docPart w:val="10EC1C913B3C4F3D93C581DFA37E5C3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7E8F">
            <w:rPr>
              <w:rStyle w:val="AnswerChar"/>
            </w:rPr>
            <w:t>True</w:t>
          </w:r>
        </w:sdtContent>
      </w:sdt>
    </w:p>
    <w:p w14:paraId="27C6E326" w14:textId="1B6EE625" w:rsidR="00561EDD" w:rsidRDefault="00561EDD" w:rsidP="00561EDD">
      <w:pPr>
        <w:pStyle w:val="Heading1"/>
      </w:pPr>
      <w:r>
        <w:t>Task 2—</w:t>
      </w:r>
      <w:r w:rsidR="000C582C">
        <w:t>Variable</w:t>
      </w:r>
      <w:r>
        <w:t xml:space="preserve"> Types</w:t>
      </w:r>
    </w:p>
    <w:p w14:paraId="1404FD2D" w14:textId="75F090CE" w:rsidR="00561EDD" w:rsidRDefault="000C582C" w:rsidP="00561EDD">
      <w:r>
        <w:t>A variable</w:t>
      </w:r>
      <w:r w:rsidR="00A15DB3">
        <w:t>’</w:t>
      </w:r>
      <w:r>
        <w:t xml:space="preserve">s type is defined at assignment.  </w:t>
      </w:r>
      <w:r w:rsidR="00A15DB3">
        <w:t xml:space="preserve">You can change a </w:t>
      </w:r>
      <w:r w:rsidR="007F7CBB">
        <w:t>variable’s</w:t>
      </w:r>
      <w:r w:rsidR="00A15DB3">
        <w:t xml:space="preserve"> type by assigning the variable a value of a different data type.  </w:t>
      </w:r>
      <w:r w:rsidR="007F7CBB">
        <w:t>You can always get the data type of a variable by calling the gettype() method o</w:t>
      </w:r>
      <w:r w:rsidR="00172E29">
        <w:t>f the variable.</w:t>
      </w:r>
    </w:p>
    <w:p w14:paraId="1E716F0E" w14:textId="77777777" w:rsidR="00561EDD" w:rsidRDefault="00561EDD" w:rsidP="00561EDD">
      <w:pPr>
        <w:pStyle w:val="Heading2"/>
      </w:pPr>
      <w:r>
        <w:t>Steps</w:t>
      </w:r>
    </w:p>
    <w:p w14:paraId="00BE3F69" w14:textId="41FFA128" w:rsidR="00561EDD" w:rsidRDefault="00172E29" w:rsidP="007F7CBB">
      <w:pPr>
        <w:pStyle w:val="ListParagraph"/>
        <w:numPr>
          <w:ilvl w:val="0"/>
          <w:numId w:val="9"/>
        </w:numPr>
      </w:pPr>
      <w:r>
        <w:t xml:space="preserve">Make sure </w:t>
      </w:r>
      <w:r w:rsidRPr="00206398">
        <w:rPr>
          <w:rStyle w:val="CommandChar"/>
        </w:rPr>
        <w:t>$foo=1</w:t>
      </w:r>
    </w:p>
    <w:p w14:paraId="06D65B5E" w14:textId="542AD0BF" w:rsidR="00172E29" w:rsidRDefault="00172E29" w:rsidP="007F7CBB">
      <w:pPr>
        <w:pStyle w:val="ListParagraph"/>
        <w:numPr>
          <w:ilvl w:val="0"/>
          <w:numId w:val="9"/>
        </w:numPr>
      </w:pPr>
      <w:r>
        <w:t xml:space="preserve">To get </w:t>
      </w:r>
      <w:r w:rsidR="00652D75">
        <w:t xml:space="preserve">the </w:t>
      </w:r>
      <w:r>
        <w:t xml:space="preserve">type of </w:t>
      </w:r>
      <w:r w:rsidR="00085190">
        <w:t>data in foo call foo’s gettype() method.  Enter</w:t>
      </w:r>
      <w:r w:rsidR="00085190">
        <w:br/>
      </w:r>
      <w:r w:rsidR="00085190" w:rsidRPr="00206398">
        <w:rPr>
          <w:rStyle w:val="CommandChar"/>
        </w:rPr>
        <w:t>$foo.gettyp</w:t>
      </w:r>
      <w:r w:rsidR="001A04BE">
        <w:rPr>
          <w:rStyle w:val="CommandChar"/>
        </w:rPr>
        <w:t>e</w:t>
      </w:r>
      <w:r w:rsidR="00085190" w:rsidRPr="00206398">
        <w:rPr>
          <w:rStyle w:val="CommandChar"/>
        </w:rPr>
        <w:t>()</w:t>
      </w:r>
    </w:p>
    <w:p w14:paraId="4DE49224" w14:textId="498626A6" w:rsidR="00085190" w:rsidRDefault="00085190" w:rsidP="00085190">
      <w:pPr>
        <w:pStyle w:val="ListParagraph"/>
        <w:numPr>
          <w:ilvl w:val="1"/>
          <w:numId w:val="9"/>
        </w:numPr>
      </w:pPr>
      <w:r>
        <w:t>What datatype is $foo?</w:t>
      </w:r>
      <w:r w:rsidR="00206398" w:rsidRPr="00206398">
        <w:rPr>
          <w:rStyle w:val="AnswerChar"/>
        </w:rPr>
        <w:t xml:space="preserve"> </w:t>
      </w:r>
      <w:sdt>
        <w:sdtPr>
          <w:rPr>
            <w:rStyle w:val="AnswerChar"/>
          </w:rPr>
          <w:id w:val="2074460312"/>
          <w:placeholder>
            <w:docPart w:val="894F7A13A4B34B49A85196801C1852A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6C7E8F">
            <w:rPr>
              <w:rStyle w:val="AnswerChar"/>
            </w:rPr>
            <w:t>System.ValueType</w:t>
          </w:r>
          <w:proofErr w:type="spellEnd"/>
        </w:sdtContent>
      </w:sdt>
    </w:p>
    <w:p w14:paraId="13081640" w14:textId="1F2090B4" w:rsidR="00085190" w:rsidRDefault="001A04BE" w:rsidP="00085190">
      <w:pPr>
        <w:pStyle w:val="ListParagraph"/>
        <w:numPr>
          <w:ilvl w:val="0"/>
          <w:numId w:val="9"/>
        </w:numPr>
      </w:pPr>
      <w:r>
        <w:t>Change foo’s type. Enter:</w:t>
      </w:r>
      <w:r>
        <w:br/>
      </w:r>
      <w:r w:rsidRPr="0014729D">
        <w:rPr>
          <w:rStyle w:val="CommandChar"/>
        </w:rPr>
        <w:t>$foo=’yyz’</w:t>
      </w:r>
    </w:p>
    <w:p w14:paraId="3F5C1EA9" w14:textId="5F9E59D7" w:rsidR="001A04BE" w:rsidRDefault="001A04BE" w:rsidP="001A04BE">
      <w:pPr>
        <w:pStyle w:val="ListParagraph"/>
        <w:numPr>
          <w:ilvl w:val="1"/>
          <w:numId w:val="9"/>
        </w:numPr>
      </w:pPr>
      <w:r>
        <w:t>Use the get</w:t>
      </w:r>
      <w:r w:rsidR="00EF634B">
        <w:t xml:space="preserve">type() method to see what type foo is. </w:t>
      </w:r>
      <w:r w:rsidR="00441CA2">
        <w:t>What</w:t>
      </w:r>
      <w:r>
        <w:t xml:space="preserve"> datatype is $foo? </w:t>
      </w:r>
      <w:sdt>
        <w:sdtPr>
          <w:rPr>
            <w:rStyle w:val="AnswerChar"/>
          </w:rPr>
          <w:id w:val="-2028018030"/>
          <w:placeholder>
            <w:docPart w:val="D78C4E26DD704B40B26F3B0F16264205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47166F">
            <w:rPr>
              <w:rStyle w:val="AnswerChar"/>
            </w:rPr>
            <w:t>System.Object</w:t>
          </w:r>
          <w:proofErr w:type="spellEnd"/>
        </w:sdtContent>
      </w:sdt>
    </w:p>
    <w:p w14:paraId="0F4E2288" w14:textId="276CB680" w:rsidR="00EF634B" w:rsidRDefault="00EF634B" w:rsidP="00EF634B">
      <w:pPr>
        <w:pStyle w:val="ListParagraph"/>
        <w:numPr>
          <w:ilvl w:val="0"/>
          <w:numId w:val="9"/>
        </w:numPr>
      </w:pPr>
      <w:r>
        <w:t>Enter</w:t>
      </w:r>
      <w:r w:rsidR="00D17441">
        <w:t>:</w:t>
      </w:r>
      <w:r w:rsidR="00D17441">
        <w:br/>
      </w:r>
      <w:r w:rsidR="00D17441" w:rsidRPr="0014729D">
        <w:rPr>
          <w:rStyle w:val="CommandChar"/>
        </w:rPr>
        <w:t>$foo=get-childitem</w:t>
      </w:r>
    </w:p>
    <w:p w14:paraId="10A21482" w14:textId="2C889858" w:rsidR="00441CA2" w:rsidRPr="00D072A9" w:rsidRDefault="00D072A9" w:rsidP="00D072A9">
      <w:pPr>
        <w:pStyle w:val="ListParagraph"/>
        <w:numPr>
          <w:ilvl w:val="1"/>
          <w:numId w:val="9"/>
        </w:numPr>
        <w:rPr>
          <w:rStyle w:val="AnswerChar"/>
          <w:color w:val="auto"/>
        </w:rPr>
      </w:pPr>
      <w:r>
        <w:t>What datatype is $foo?</w:t>
      </w:r>
      <w:r w:rsidRPr="00206398">
        <w:rPr>
          <w:rStyle w:val="AnswerChar"/>
        </w:rPr>
        <w:t xml:space="preserve"> </w:t>
      </w:r>
      <w:sdt>
        <w:sdtPr>
          <w:rPr>
            <w:rStyle w:val="AnswerChar"/>
          </w:rPr>
          <w:id w:val="787081786"/>
          <w:placeholder>
            <w:docPart w:val="463FCFE062E24B0BA8B5DECA5984980C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47166F">
            <w:rPr>
              <w:rStyle w:val="AnswerChar"/>
            </w:rPr>
            <w:t>System.Array</w:t>
          </w:r>
          <w:proofErr w:type="spellEnd"/>
        </w:sdtContent>
      </w:sdt>
    </w:p>
    <w:p w14:paraId="476EEFF1" w14:textId="2398B466" w:rsidR="00D072A9" w:rsidRDefault="006D63B2" w:rsidP="00D072A9">
      <w:pPr>
        <w:pStyle w:val="ListParagraph"/>
        <w:numPr>
          <w:ilvl w:val="0"/>
          <w:numId w:val="9"/>
        </w:numPr>
      </w:pPr>
      <w:r>
        <w:t>You can create a type constrained variable by prefixing the variable with the datatype you want to allow in the variable.  Enter</w:t>
      </w:r>
      <w:r w:rsidR="0014729D">
        <w:t>:</w:t>
      </w:r>
      <w:r>
        <w:br/>
      </w:r>
      <w:r w:rsidRPr="0014729D">
        <w:rPr>
          <w:rStyle w:val="CommandChar"/>
        </w:rPr>
        <w:t>[int]$age=</w:t>
      </w:r>
      <w:r w:rsidR="00854FC1" w:rsidRPr="0014729D">
        <w:rPr>
          <w:rStyle w:val="CommandChar"/>
        </w:rPr>
        <w:t>21</w:t>
      </w:r>
    </w:p>
    <w:p w14:paraId="708E355D" w14:textId="1A5F38DA" w:rsidR="00854FC1" w:rsidRDefault="00854FC1" w:rsidP="00854FC1">
      <w:pPr>
        <w:pStyle w:val="ListParagraph"/>
        <w:numPr>
          <w:ilvl w:val="1"/>
          <w:numId w:val="9"/>
        </w:numPr>
      </w:pPr>
      <w:r>
        <w:t xml:space="preserve">What type is in </w:t>
      </w:r>
      <w:r w:rsidR="002B5063">
        <w:t>$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489482213"/>
          <w:placeholder>
            <w:docPart w:val="BF3FD12BD9AD4C98837FFD09F5BC5EB5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47166F">
            <w:rPr>
              <w:rStyle w:val="AnswerChar"/>
            </w:rPr>
            <w:t>System.ValueType</w:t>
          </w:r>
          <w:proofErr w:type="spellEnd"/>
        </w:sdtContent>
      </w:sdt>
    </w:p>
    <w:p w14:paraId="1302DED0" w14:textId="344D6C4C" w:rsidR="002B5063" w:rsidRPr="00BE6F23" w:rsidRDefault="002B5063" w:rsidP="002B5063">
      <w:pPr>
        <w:pStyle w:val="ListParagraph"/>
        <w:numPr>
          <w:ilvl w:val="0"/>
          <w:numId w:val="9"/>
        </w:numPr>
      </w:pPr>
      <w:r>
        <w:t>Enter</w:t>
      </w:r>
      <w:r w:rsidR="0014729D">
        <w:t>:</w:t>
      </w:r>
      <w:r>
        <w:br/>
      </w:r>
      <w:r w:rsidRPr="0014729D">
        <w:rPr>
          <w:rStyle w:val="CommandChar"/>
        </w:rPr>
        <w:t>$age=65</w:t>
      </w:r>
    </w:p>
    <w:p w14:paraId="7B7B45DA" w14:textId="4CA380F3" w:rsidR="002B5063" w:rsidRDefault="002B5063" w:rsidP="002B5063">
      <w:pPr>
        <w:pStyle w:val="ListParagraph"/>
        <w:numPr>
          <w:ilvl w:val="1"/>
          <w:numId w:val="9"/>
        </w:numPr>
      </w:pPr>
      <w:r>
        <w:t>What type is in $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429583028"/>
          <w:placeholder>
            <w:docPart w:val="6035950745EA482EBDAAC7C7FF4DEEB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47166F">
            <w:rPr>
              <w:rStyle w:val="AnswerChar"/>
            </w:rPr>
            <w:t>System.ValueType</w:t>
          </w:r>
          <w:proofErr w:type="spellEnd"/>
        </w:sdtContent>
      </w:sdt>
    </w:p>
    <w:p w14:paraId="41018622" w14:textId="19405EC7" w:rsidR="002B5063" w:rsidRDefault="002B5063" w:rsidP="002B5063">
      <w:pPr>
        <w:pStyle w:val="ListParagraph"/>
        <w:numPr>
          <w:ilvl w:val="0"/>
          <w:numId w:val="9"/>
        </w:numPr>
      </w:pPr>
      <w:r>
        <w:t xml:space="preserve">Enter </w:t>
      </w:r>
      <w:r w:rsidR="0014729D">
        <w:t>:</w:t>
      </w:r>
      <w:r>
        <w:br/>
      </w:r>
      <w:r w:rsidR="00166344" w:rsidRPr="0014729D">
        <w:rPr>
          <w:rStyle w:val="CommandChar"/>
        </w:rPr>
        <w:t>$age='old'</w:t>
      </w:r>
    </w:p>
    <w:p w14:paraId="7CED535D" w14:textId="15D0C465" w:rsidR="002F4F8D" w:rsidRDefault="002F4F8D" w:rsidP="0047166F">
      <w:pPr>
        <w:pStyle w:val="ListParagraph"/>
        <w:numPr>
          <w:ilvl w:val="1"/>
          <w:numId w:val="9"/>
        </w:numPr>
      </w:pPr>
      <w:r>
        <w:t>What was the result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2032220660"/>
          <w:placeholder>
            <w:docPart w:val="7A80634773AF4662B0F961D2D88F6A61"/>
          </w:placeholder>
          <w15:color w:val="800000"/>
          <w15:appearance w15:val="tags"/>
          <w:text w:multiLine="1"/>
        </w:sdtPr>
        <w:sdtContent>
          <w:r w:rsidR="0047166F" w:rsidRPr="0047166F">
            <w:rPr>
              <w:rStyle w:val="AnswerChar"/>
            </w:rPr>
            <w:t>Cannot convert value "old" to type "System.Int32". Error: "Input string was not in a correct format."</w:t>
          </w:r>
          <w:r w:rsidR="0047166F">
            <w:rPr>
              <w:rStyle w:val="AnswerChar"/>
            </w:rPr>
            <w:br/>
          </w:r>
          <w:r w:rsidR="0047166F" w:rsidRPr="0047166F">
            <w:rPr>
              <w:rStyle w:val="AnswerChar"/>
            </w:rPr>
            <w:t>At line:1 char:1</w:t>
          </w:r>
          <w:r w:rsidR="0047166F">
            <w:rPr>
              <w:rStyle w:val="AnswerChar"/>
            </w:rPr>
            <w:br/>
          </w:r>
          <w:r w:rsidR="0047166F" w:rsidRPr="0047166F">
            <w:rPr>
              <w:rStyle w:val="AnswerChar"/>
            </w:rPr>
            <w:t>+ $age='old'</w:t>
          </w:r>
          <w:r w:rsidR="0047166F">
            <w:rPr>
              <w:rStyle w:val="AnswerChar"/>
            </w:rPr>
            <w:br/>
          </w:r>
          <w:r w:rsidR="0047166F" w:rsidRPr="0047166F">
            <w:rPr>
              <w:rStyle w:val="AnswerChar"/>
            </w:rPr>
            <w:t>+ ~~~~~~~~~~</w:t>
          </w:r>
          <w:r w:rsidR="0047166F">
            <w:rPr>
              <w:rStyle w:val="AnswerChar"/>
            </w:rPr>
            <w:br/>
          </w:r>
          <w:r w:rsidR="0047166F" w:rsidRPr="0047166F">
            <w:rPr>
              <w:rStyle w:val="AnswerChar"/>
            </w:rPr>
            <w:t xml:space="preserve">    + CategoryInfo          : </w:t>
          </w:r>
          <w:proofErr w:type="spellStart"/>
          <w:r w:rsidR="0047166F" w:rsidRPr="0047166F">
            <w:rPr>
              <w:rStyle w:val="AnswerChar"/>
            </w:rPr>
            <w:t>MetadataError</w:t>
          </w:r>
          <w:proofErr w:type="spellEnd"/>
          <w:r w:rsidR="0047166F" w:rsidRPr="0047166F">
            <w:rPr>
              <w:rStyle w:val="AnswerChar"/>
            </w:rPr>
            <w:t xml:space="preserve">: (:) [], </w:t>
          </w:r>
          <w:proofErr w:type="spellStart"/>
          <w:r w:rsidR="0047166F" w:rsidRPr="0047166F">
            <w:rPr>
              <w:rStyle w:val="AnswerChar"/>
            </w:rPr>
            <w:t>ArgumentTransformationMetadataException</w:t>
          </w:r>
          <w:proofErr w:type="spellEnd"/>
          <w:r w:rsidR="0047166F">
            <w:rPr>
              <w:rStyle w:val="AnswerChar"/>
            </w:rPr>
            <w:br/>
          </w:r>
          <w:r w:rsidR="0047166F" w:rsidRPr="0047166F">
            <w:rPr>
              <w:rStyle w:val="AnswerChar"/>
            </w:rPr>
            <w:t xml:space="preserve">    + </w:t>
          </w:r>
          <w:proofErr w:type="spellStart"/>
          <w:r w:rsidR="0047166F" w:rsidRPr="0047166F">
            <w:rPr>
              <w:rStyle w:val="AnswerChar"/>
            </w:rPr>
            <w:t>FullyQualifiedErrorId</w:t>
          </w:r>
          <w:proofErr w:type="spellEnd"/>
          <w:r w:rsidR="0047166F" w:rsidRPr="0047166F">
            <w:rPr>
              <w:rStyle w:val="AnswerChar"/>
            </w:rPr>
            <w:t xml:space="preserve"> : </w:t>
          </w:r>
          <w:proofErr w:type="spellStart"/>
          <w:r w:rsidR="0047166F" w:rsidRPr="0047166F">
            <w:rPr>
              <w:rStyle w:val="AnswerChar"/>
            </w:rPr>
            <w:t>RuntimeException</w:t>
          </w:r>
          <w:proofErr w:type="spellEnd"/>
        </w:sdtContent>
      </w:sdt>
    </w:p>
    <w:p w14:paraId="59541F4B" w14:textId="3D67067D" w:rsidR="001063EE" w:rsidRDefault="001063EE" w:rsidP="002F4F8D">
      <w:pPr>
        <w:pStyle w:val="ListParagraph"/>
        <w:numPr>
          <w:ilvl w:val="1"/>
          <w:numId w:val="9"/>
        </w:numPr>
      </w:pPr>
      <w:r>
        <w:lastRenderedPageBreak/>
        <w:t>What is in $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419640438"/>
          <w:placeholder>
            <w:docPart w:val="B79990D1A9B343C39DB6F92121476B06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7166F">
            <w:rPr>
              <w:rStyle w:val="AnswerChar"/>
            </w:rPr>
            <w:t>65</w:t>
          </w:r>
        </w:sdtContent>
      </w:sdt>
    </w:p>
    <w:p w14:paraId="7895ADDC" w14:textId="4509A804" w:rsidR="001063EE" w:rsidRDefault="001063EE" w:rsidP="002F4F8D">
      <w:pPr>
        <w:pStyle w:val="ListParagraph"/>
        <w:numPr>
          <w:ilvl w:val="1"/>
          <w:numId w:val="9"/>
        </w:numPr>
      </w:pPr>
      <w:r>
        <w:t>What type is in age?</w:t>
      </w:r>
      <w:r w:rsidR="00CD0C6F"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2070327966"/>
          <w:placeholder>
            <w:docPart w:val="8DDBD50408DE4FDF9D028E78C08FBD22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47166F">
            <w:rPr>
              <w:rStyle w:val="AnswerChar"/>
            </w:rPr>
            <w:t>System.ValueType</w:t>
          </w:r>
          <w:proofErr w:type="spellEnd"/>
        </w:sdtContent>
      </w:sdt>
    </w:p>
    <w:p w14:paraId="67423699" w14:textId="5580B07D" w:rsidR="002F4F8D" w:rsidRDefault="002F4F8D" w:rsidP="002F4F8D">
      <w:pPr>
        <w:pStyle w:val="ListParagraph"/>
        <w:numPr>
          <w:ilvl w:val="0"/>
          <w:numId w:val="9"/>
        </w:numPr>
      </w:pPr>
      <w:r>
        <w:t>Enter</w:t>
      </w:r>
      <w:r w:rsidR="0014729D">
        <w:t>:</w:t>
      </w:r>
      <w:r>
        <w:br/>
      </w:r>
      <w:r w:rsidR="00C75B2A" w:rsidRPr="0014729D">
        <w:rPr>
          <w:rStyle w:val="CommandChar"/>
        </w:rPr>
        <w:t>$age='35'</w:t>
      </w:r>
    </w:p>
    <w:p w14:paraId="3D33BBCE" w14:textId="52CC2A6B" w:rsidR="00CD0C6F" w:rsidRDefault="00CD0C6F" w:rsidP="00CD0C6F">
      <w:pPr>
        <w:pStyle w:val="ListParagraph"/>
        <w:numPr>
          <w:ilvl w:val="1"/>
          <w:numId w:val="9"/>
        </w:numPr>
      </w:pPr>
      <w:r>
        <w:t>What was the result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24637509"/>
          <w:placeholder>
            <w:docPart w:val="10BE1D8E8E9544A687B2F75CD5A4E93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7166F">
            <w:rPr>
              <w:rStyle w:val="AnswerChar"/>
            </w:rPr>
            <w:t>accepted</w:t>
          </w:r>
        </w:sdtContent>
      </w:sdt>
    </w:p>
    <w:p w14:paraId="04B8A941" w14:textId="1CA72E99" w:rsidR="00CD0C6F" w:rsidRDefault="00CD0C6F" w:rsidP="00CD0C6F">
      <w:pPr>
        <w:pStyle w:val="ListParagraph"/>
        <w:numPr>
          <w:ilvl w:val="1"/>
          <w:numId w:val="9"/>
        </w:numPr>
      </w:pPr>
      <w:r>
        <w:t>What is in $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308084367"/>
          <w:placeholder>
            <w:docPart w:val="2B18AB60B6D24DB49B79EF9545162C8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7166F">
            <w:rPr>
              <w:rStyle w:val="AnswerChar"/>
            </w:rPr>
            <w:t>35</w:t>
          </w:r>
        </w:sdtContent>
      </w:sdt>
    </w:p>
    <w:p w14:paraId="3B41C6CE" w14:textId="6672494A" w:rsidR="00CD0C6F" w:rsidRPr="00DD30D6" w:rsidRDefault="00CD0C6F" w:rsidP="00CD0C6F">
      <w:pPr>
        <w:pStyle w:val="ListParagraph"/>
        <w:numPr>
          <w:ilvl w:val="1"/>
          <w:numId w:val="9"/>
        </w:numPr>
        <w:rPr>
          <w:rStyle w:val="AnswerChar"/>
          <w:color w:val="auto"/>
        </w:rPr>
      </w:pPr>
      <w:r>
        <w:t>What type is in 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174184901"/>
          <w:placeholder>
            <w:docPart w:val="D2DCBEF62DBB41D58B2C609D70B838C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47166F">
            <w:rPr>
              <w:rStyle w:val="AnswerChar"/>
            </w:rPr>
            <w:t>System.ValueType</w:t>
          </w:r>
          <w:proofErr w:type="spellEnd"/>
        </w:sdtContent>
      </w:sdt>
    </w:p>
    <w:p w14:paraId="7DC6AD36" w14:textId="5DD44F97" w:rsidR="00DD30D6" w:rsidRDefault="00BE6F23" w:rsidP="00DD30D6">
      <w:pPr>
        <w:pStyle w:val="ListParagraph"/>
        <w:numPr>
          <w:ilvl w:val="0"/>
          <w:numId w:val="9"/>
        </w:numPr>
      </w:pPr>
      <w:r>
        <w:t>Enter:</w:t>
      </w:r>
      <w:r>
        <w:br/>
      </w:r>
      <w:r w:rsidR="00FA79B7" w:rsidRPr="0014729D">
        <w:rPr>
          <w:rStyle w:val="CommandChar"/>
        </w:rPr>
        <w:t>[string]$age='old'</w:t>
      </w:r>
    </w:p>
    <w:p w14:paraId="76812B85" w14:textId="55CE1410" w:rsidR="00FA79B7" w:rsidRDefault="00FA79B7" w:rsidP="00FA79B7">
      <w:pPr>
        <w:pStyle w:val="ListParagraph"/>
        <w:numPr>
          <w:ilvl w:val="1"/>
          <w:numId w:val="9"/>
        </w:numPr>
      </w:pPr>
      <w:r>
        <w:t>What is in $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-2081441430"/>
          <w:placeholder>
            <w:docPart w:val="875F2EBB4C8146D1BD64FE46AB9A2BB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7166F">
            <w:rPr>
              <w:rStyle w:val="AnswerChar"/>
            </w:rPr>
            <w:t>old</w:t>
          </w:r>
        </w:sdtContent>
      </w:sdt>
    </w:p>
    <w:p w14:paraId="34FE4C6B" w14:textId="4FE2314A" w:rsidR="00FA79B7" w:rsidRDefault="00FA79B7" w:rsidP="00FA79B7">
      <w:pPr>
        <w:pStyle w:val="ListParagraph"/>
        <w:numPr>
          <w:ilvl w:val="1"/>
          <w:numId w:val="9"/>
        </w:numPr>
      </w:pPr>
      <w:r>
        <w:t>What type is in 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1871485884"/>
          <w:placeholder>
            <w:docPart w:val="813CC36752C042A5A491AFDFEB3DA30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47166F">
            <w:rPr>
              <w:rStyle w:val="AnswerChar"/>
            </w:rPr>
            <w:t>System.object</w:t>
          </w:r>
          <w:proofErr w:type="spellEnd"/>
        </w:sdtContent>
      </w:sdt>
    </w:p>
    <w:p w14:paraId="07D89DBD" w14:textId="4F700A2E" w:rsidR="00372D14" w:rsidRDefault="00FA79B7" w:rsidP="00372D14">
      <w:pPr>
        <w:pStyle w:val="ListParagraph"/>
        <w:numPr>
          <w:ilvl w:val="0"/>
          <w:numId w:val="9"/>
        </w:numPr>
      </w:pPr>
      <w:r>
        <w:t>Enter:</w:t>
      </w:r>
      <w:r w:rsidR="002966A0">
        <w:br/>
      </w:r>
      <w:r w:rsidR="002966A0" w:rsidRPr="0014729D">
        <w:rPr>
          <w:rStyle w:val="CommandChar"/>
        </w:rPr>
        <w:t>$age=44</w:t>
      </w:r>
    </w:p>
    <w:p w14:paraId="27AAABEC" w14:textId="016D0052" w:rsidR="002966A0" w:rsidRDefault="002966A0" w:rsidP="002966A0">
      <w:pPr>
        <w:pStyle w:val="ListParagraph"/>
        <w:numPr>
          <w:ilvl w:val="1"/>
          <w:numId w:val="9"/>
        </w:numPr>
      </w:pPr>
      <w:r>
        <w:t>What is in $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660194515"/>
          <w:placeholder>
            <w:docPart w:val="3E2D23CB74EE442AB542D0420B0D84B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7166F">
            <w:rPr>
              <w:rStyle w:val="AnswerChar"/>
            </w:rPr>
            <w:t>44</w:t>
          </w:r>
        </w:sdtContent>
      </w:sdt>
    </w:p>
    <w:p w14:paraId="59923501" w14:textId="4848F799" w:rsidR="002966A0" w:rsidRDefault="002966A0" w:rsidP="002966A0">
      <w:pPr>
        <w:pStyle w:val="ListParagraph"/>
        <w:numPr>
          <w:ilvl w:val="1"/>
          <w:numId w:val="9"/>
        </w:numPr>
      </w:pPr>
      <w:r>
        <w:t>What type is in age?</w:t>
      </w:r>
      <w:r w:rsidRPr="00CD0C6F">
        <w:rPr>
          <w:rStyle w:val="AnswerChar"/>
        </w:rPr>
        <w:t xml:space="preserve"> </w:t>
      </w:r>
      <w:sdt>
        <w:sdtPr>
          <w:rPr>
            <w:rStyle w:val="AnswerChar"/>
          </w:rPr>
          <w:id w:val="1211459745"/>
          <w:placeholder>
            <w:docPart w:val="CD82BF81E3AB4726AB1452ACE623F6F8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47166F">
            <w:rPr>
              <w:rStyle w:val="AnswerChar"/>
            </w:rPr>
            <w:t>System.Object</w:t>
          </w:r>
          <w:proofErr w:type="spellEnd"/>
        </w:sdtContent>
      </w:sdt>
    </w:p>
    <w:p w14:paraId="25AE82CE" w14:textId="4089FC54" w:rsidR="002966A0" w:rsidRDefault="00372D14" w:rsidP="00DD30D6">
      <w:pPr>
        <w:pStyle w:val="ListParagraph"/>
        <w:numPr>
          <w:ilvl w:val="0"/>
          <w:numId w:val="9"/>
        </w:numPr>
      </w:pPr>
      <w:r>
        <w:t xml:space="preserve">What did you learn about </w:t>
      </w:r>
      <w:r w:rsidR="0014729D">
        <w:t>variable</w:t>
      </w:r>
      <w:r>
        <w:t xml:space="preserve"> assignment and types when the </w:t>
      </w:r>
      <w:r w:rsidR="0014729D">
        <w:t>variable is type constrained?</w:t>
      </w:r>
      <w:r w:rsidR="0014729D" w:rsidRPr="0014729D">
        <w:rPr>
          <w:rStyle w:val="AnswerChar"/>
        </w:rPr>
        <w:t xml:space="preserve"> </w:t>
      </w:r>
      <w:sdt>
        <w:sdtPr>
          <w:rPr>
            <w:rStyle w:val="AnswerChar"/>
          </w:rPr>
          <w:id w:val="38397027"/>
          <w:placeholder>
            <w:docPart w:val="7250D504F18F4AAA90631B88AE27E79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35B42">
            <w:rPr>
              <w:rStyle w:val="AnswerChar"/>
            </w:rPr>
            <w:t>The variable being restrained keeps it from being changed to an unwanted type</w:t>
          </w:r>
        </w:sdtContent>
      </w:sdt>
    </w:p>
    <w:p w14:paraId="1D935206" w14:textId="24B16B19" w:rsidR="00561EDD" w:rsidRDefault="00561EDD" w:rsidP="00561EDD">
      <w:pPr>
        <w:pStyle w:val="Heading1"/>
      </w:pPr>
      <w:r>
        <w:t>Task 3—Attribute Constrained Variables</w:t>
      </w:r>
    </w:p>
    <w:p w14:paraId="37BE7078" w14:textId="390C3F33" w:rsidR="00561EDD" w:rsidRDefault="003A4C84" w:rsidP="00561EDD">
      <w:r>
        <w:t>PowerShell</w:t>
      </w:r>
      <w:r w:rsidR="00FB6D33">
        <w:t xml:space="preserve"> also allows you to constrain what values are allowed in a variable.  This is accomplished by setting attributes on the </w:t>
      </w:r>
      <w:r>
        <w:t>variable</w:t>
      </w:r>
      <w:r w:rsidR="00FB6D33">
        <w:t xml:space="preserve"> that </w:t>
      </w:r>
      <w:r>
        <w:t>describe the behavior we desire of the variable.</w:t>
      </w:r>
    </w:p>
    <w:p w14:paraId="1FED8B18" w14:textId="25E16125" w:rsidR="00561EDD" w:rsidRDefault="00561EDD" w:rsidP="00561EDD">
      <w:pPr>
        <w:pStyle w:val="Heading2"/>
      </w:pPr>
      <w:r>
        <w:t>Steps</w:t>
      </w:r>
    </w:p>
    <w:p w14:paraId="52588535" w14:textId="361360ED" w:rsidR="003A4C84" w:rsidRDefault="003A4C84" w:rsidP="003A4C84">
      <w:pPr>
        <w:pStyle w:val="ListParagraph"/>
        <w:numPr>
          <w:ilvl w:val="0"/>
          <w:numId w:val="10"/>
        </w:numPr>
      </w:pPr>
      <w:r>
        <w:t xml:space="preserve">Create an attribute constrained </w:t>
      </w:r>
      <w:r w:rsidR="0034037F">
        <w:t xml:space="preserve">string </w:t>
      </w:r>
      <w:r>
        <w:t>variable</w:t>
      </w:r>
      <w:r w:rsidR="0034037F">
        <w:t xml:space="preserve"> that only allows strings that are from </w:t>
      </w:r>
      <w:r w:rsidR="00707186">
        <w:t>0</w:t>
      </w:r>
      <w:r w:rsidR="0034037F">
        <w:t>-5 characters long.</w:t>
      </w:r>
      <w:r w:rsidR="001E6936">
        <w:t xml:space="preserve">  Enter:</w:t>
      </w:r>
      <w:r w:rsidR="001E6936">
        <w:br/>
      </w:r>
      <w:r w:rsidR="003A6CD5" w:rsidRPr="003A6CD5">
        <w:t>[ValidateLength(0,5)] [string]$color=''</w:t>
      </w:r>
    </w:p>
    <w:p w14:paraId="6FCCAE86" w14:textId="787CDCB4" w:rsidR="003A6CD5" w:rsidRDefault="003A6CD5" w:rsidP="003A6CD5">
      <w:pPr>
        <w:pStyle w:val="ListParagraph"/>
        <w:numPr>
          <w:ilvl w:val="0"/>
          <w:numId w:val="10"/>
        </w:numPr>
      </w:pPr>
      <w:r>
        <w:t>Enter:</w:t>
      </w:r>
      <w:r>
        <w:br/>
      </w:r>
      <w:r w:rsidR="0056692B" w:rsidRPr="00BB7829">
        <w:rPr>
          <w:rStyle w:val="CommandChar"/>
        </w:rPr>
        <w:t>$color='red</w:t>
      </w:r>
      <w:r w:rsidR="002638BD" w:rsidRPr="00BB7829">
        <w:rPr>
          <w:rStyle w:val="CommandChar"/>
        </w:rPr>
        <w:t>'</w:t>
      </w:r>
    </w:p>
    <w:p w14:paraId="0D965EF9" w14:textId="3A1B5BF8" w:rsidR="0056692B" w:rsidRDefault="0056692B" w:rsidP="0056692B">
      <w:pPr>
        <w:pStyle w:val="ListParagraph"/>
        <w:numPr>
          <w:ilvl w:val="1"/>
          <w:numId w:val="10"/>
        </w:numPr>
      </w:pPr>
      <w:r>
        <w:t>What was the result?</w:t>
      </w:r>
      <w:r w:rsidR="00BB7829" w:rsidRPr="00BB7829">
        <w:rPr>
          <w:rStyle w:val="AnswerChar"/>
        </w:rPr>
        <w:t xml:space="preserve"> </w:t>
      </w:r>
      <w:sdt>
        <w:sdtPr>
          <w:rPr>
            <w:rStyle w:val="AnswerChar"/>
          </w:rPr>
          <w:id w:val="-363975886"/>
          <w:placeholder>
            <w:docPart w:val="F403826C97D549AA9B25BA34F4BD1AC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CA5D40">
            <w:rPr>
              <w:rStyle w:val="AnswerChar"/>
            </w:rPr>
            <w:t>blank</w:t>
          </w:r>
        </w:sdtContent>
      </w:sdt>
    </w:p>
    <w:p w14:paraId="71EF762A" w14:textId="19376592" w:rsidR="0056692B" w:rsidRDefault="0056692B" w:rsidP="0056692B">
      <w:pPr>
        <w:pStyle w:val="ListParagraph"/>
        <w:numPr>
          <w:ilvl w:val="0"/>
          <w:numId w:val="10"/>
        </w:numPr>
      </w:pPr>
      <w:r>
        <w:t>Enter:</w:t>
      </w:r>
      <w:r>
        <w:br/>
      </w:r>
      <w:r w:rsidR="00BB7829" w:rsidRPr="00BB7829">
        <w:rPr>
          <w:rStyle w:val="CommandChar"/>
        </w:rPr>
        <w:t>$color='orange'</w:t>
      </w:r>
    </w:p>
    <w:p w14:paraId="46ADFB4F" w14:textId="75A61A4E" w:rsidR="0056692B" w:rsidRDefault="00BB7829" w:rsidP="00BB7829">
      <w:pPr>
        <w:pStyle w:val="ListParagraph"/>
        <w:numPr>
          <w:ilvl w:val="1"/>
          <w:numId w:val="10"/>
        </w:numPr>
      </w:pPr>
      <w:r>
        <w:t xml:space="preserve">What was the result? </w:t>
      </w:r>
      <w:sdt>
        <w:sdtPr>
          <w:rPr>
            <w:rStyle w:val="AnswerChar"/>
          </w:rPr>
          <w:id w:val="-1243401775"/>
          <w:placeholder>
            <w:docPart w:val="B323CEFA8841452D910BF05F54E7B6D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CA5D40">
            <w:rPr>
              <w:rStyle w:val="AnswerChar"/>
            </w:rPr>
            <w:t>error</w:t>
          </w:r>
        </w:sdtContent>
      </w:sdt>
    </w:p>
    <w:p w14:paraId="76FDCB44" w14:textId="4AA01BF7" w:rsidR="00561EDD" w:rsidRPr="00533FE3" w:rsidRDefault="00BB7829" w:rsidP="00561EDD">
      <w:pPr>
        <w:pStyle w:val="ListParagraph"/>
        <w:numPr>
          <w:ilvl w:val="0"/>
          <w:numId w:val="10"/>
        </w:numPr>
      </w:pPr>
      <w:r>
        <w:t xml:space="preserve">We will learn more about </w:t>
      </w:r>
      <w:r w:rsidR="00946DCD">
        <w:t xml:space="preserve">declarative </w:t>
      </w:r>
      <w:r w:rsidR="00C024F7">
        <w:t xml:space="preserve">programming and </w:t>
      </w:r>
      <w:r>
        <w:t>attribu</w:t>
      </w:r>
      <w:r w:rsidR="00946DCD">
        <w:t>tes later in the course.</w:t>
      </w:r>
    </w:p>
    <w:p w14:paraId="7531C7F3" w14:textId="066F9D48" w:rsidR="00133C39" w:rsidRDefault="00133C39" w:rsidP="00133C39">
      <w:pPr>
        <w:pStyle w:val="Heading1"/>
      </w:pPr>
      <w:r>
        <w:t xml:space="preserve">Task </w:t>
      </w:r>
      <w:r w:rsidR="00561EDD">
        <w:t>4</w:t>
      </w:r>
      <w:r>
        <w:t>—</w:t>
      </w:r>
      <w:r w:rsidR="005F592A">
        <w:t>Variable Names</w:t>
      </w:r>
    </w:p>
    <w:p w14:paraId="6A75FA90" w14:textId="77777777" w:rsidR="00D64501" w:rsidRDefault="005439F3" w:rsidP="00D64501">
      <w:r>
        <w:t xml:space="preserve">From the </w:t>
      </w:r>
      <w:r w:rsidR="0020628F">
        <w:t>PowerShell</w:t>
      </w:r>
      <w:r>
        <w:t xml:space="preserve"> help</w:t>
      </w:r>
      <w:r w:rsidR="0020628F">
        <w:t xml:space="preserve"> topic </w:t>
      </w:r>
      <w:r w:rsidR="0020628F" w:rsidRPr="00F80521">
        <w:rPr>
          <w:b/>
          <w:bCs/>
        </w:rPr>
        <w:t>about_variables</w:t>
      </w:r>
      <w:r w:rsidR="0020628F">
        <w:t>.</w:t>
      </w:r>
      <w:r w:rsidR="0020628F">
        <w:br/>
      </w:r>
      <w:r w:rsidR="00D64501">
        <w:t>Variable names begin with a dollar ($) sign and can include alphanumeric characters and special characters. The variable name length is limited only by available memory.</w:t>
      </w:r>
    </w:p>
    <w:p w14:paraId="4BAE2C39" w14:textId="77777777" w:rsidR="00D64501" w:rsidRDefault="00D64501" w:rsidP="00D64501">
      <w:r>
        <w:lastRenderedPageBreak/>
        <w:t>The best practice is that variable names include only alphanumeric characters and the underscore (_) character. Variable names that include spaces and other special characters, are difficult to use and should be avoided.</w:t>
      </w:r>
    </w:p>
    <w:p w14:paraId="7737B2CB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Alphanumeric variable names can contain these characters:</w:t>
      </w:r>
    </w:p>
    <w:p w14:paraId="2ED3071D" w14:textId="77777777" w:rsidR="00D64501" w:rsidRDefault="00D64501" w:rsidP="00D64501"/>
    <w:p w14:paraId="70C4B6A1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Unicode characters from these categories: Lu, Ll, Lt, Lm, Lo, or Nd.</w:t>
      </w:r>
    </w:p>
    <w:p w14:paraId="459F2930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Underscore (_) character.</w:t>
      </w:r>
    </w:p>
    <w:p w14:paraId="05FBE318" w14:textId="77777777" w:rsidR="00D64501" w:rsidRDefault="00D64501" w:rsidP="002B3A25">
      <w:pPr>
        <w:pStyle w:val="ListParagraph"/>
        <w:numPr>
          <w:ilvl w:val="0"/>
          <w:numId w:val="7"/>
        </w:numPr>
      </w:pPr>
      <w:r>
        <w:t>Question mark (?) character.</w:t>
      </w:r>
    </w:p>
    <w:p w14:paraId="6098D2DD" w14:textId="47BD258E" w:rsidR="00D64501" w:rsidRDefault="00D64501" w:rsidP="00D64501">
      <w:r>
        <w:t>The following list contains the Unicode category descriptions. For more information, see UnicodeCategory.</w:t>
      </w:r>
    </w:p>
    <w:p w14:paraId="61DE414C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u - UppercaseLetter</w:t>
      </w:r>
    </w:p>
    <w:p w14:paraId="267BF8B9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l - LowercaseLetter</w:t>
      </w:r>
    </w:p>
    <w:p w14:paraId="7D018B33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t - TitlecaseLetter</w:t>
      </w:r>
    </w:p>
    <w:p w14:paraId="3F4613FF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m - ModifierLetter</w:t>
      </w:r>
    </w:p>
    <w:p w14:paraId="7E79E9D6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Lo - OtherLetter</w:t>
      </w:r>
    </w:p>
    <w:p w14:paraId="260CAC88" w14:textId="77777777" w:rsidR="00D64501" w:rsidRDefault="00D64501" w:rsidP="002B3A25">
      <w:pPr>
        <w:pStyle w:val="ListParagraph"/>
        <w:numPr>
          <w:ilvl w:val="0"/>
          <w:numId w:val="11"/>
        </w:numPr>
      </w:pPr>
      <w:r>
        <w:t>Nd - DecimalDigitNumber</w:t>
      </w:r>
    </w:p>
    <w:p w14:paraId="4F43A590" w14:textId="77777777" w:rsidR="00D64501" w:rsidRDefault="00D64501" w:rsidP="00D64501">
      <w:r>
        <w:t>To create or display a variable name that includes spaces or special characters, enclose the variable name with the curly braces ({}) characters. The curly braces direct PowerShell to interpret the variable name's characters as literals.</w:t>
      </w:r>
    </w:p>
    <w:p w14:paraId="5A605224" w14:textId="77777777" w:rsidR="00D64501" w:rsidRDefault="00D64501" w:rsidP="00D64501">
      <w:r>
        <w:t>Special character variable names can contain these characters:</w:t>
      </w:r>
    </w:p>
    <w:p w14:paraId="687396EB" w14:textId="77777777" w:rsidR="00D64501" w:rsidRDefault="00D64501" w:rsidP="002B3A25">
      <w:pPr>
        <w:pStyle w:val="ListParagraph"/>
        <w:numPr>
          <w:ilvl w:val="0"/>
          <w:numId w:val="12"/>
        </w:numPr>
      </w:pPr>
      <w:r>
        <w:t>Any Unicode character, with the following exceptions:</w:t>
      </w:r>
    </w:p>
    <w:p w14:paraId="35719A4D" w14:textId="77777777" w:rsidR="00D64501" w:rsidRDefault="00D64501" w:rsidP="002B3A25">
      <w:pPr>
        <w:pStyle w:val="ListParagraph"/>
        <w:numPr>
          <w:ilvl w:val="0"/>
          <w:numId w:val="12"/>
        </w:numPr>
      </w:pPr>
      <w:r>
        <w:t>The closing curly brace (}) character (U+007D).</w:t>
      </w:r>
    </w:p>
    <w:p w14:paraId="62394926" w14:textId="77777777" w:rsidR="00D64501" w:rsidRDefault="00D64501" w:rsidP="002B3A25">
      <w:pPr>
        <w:pStyle w:val="ListParagraph"/>
        <w:numPr>
          <w:ilvl w:val="0"/>
          <w:numId w:val="12"/>
        </w:numPr>
      </w:pPr>
      <w:r>
        <w:t>The backtick (`) character (U+0060). The backtick is used to escape Unicode characters so they're treated as literals.</w:t>
      </w:r>
    </w:p>
    <w:p w14:paraId="11D0B9C1" w14:textId="4AB81417" w:rsidR="00133C39" w:rsidRDefault="00D64501" w:rsidP="00D64501">
      <w:r>
        <w:t xml:space="preserve">PowerShell has reserved variables such as $$, $?, $^, and $_ that contain alphanumeric and special characters. For more information, see </w:t>
      </w:r>
      <w:r w:rsidRPr="00F80521">
        <w:rPr>
          <w:b/>
          <w:bCs/>
        </w:rPr>
        <w:t>about_Automatic_Variables</w:t>
      </w:r>
      <w:r>
        <w:t>.</w:t>
      </w:r>
    </w:p>
    <w:p w14:paraId="0F72D9FD" w14:textId="77777777" w:rsidR="00133C39" w:rsidRDefault="00133C39" w:rsidP="00133C39">
      <w:pPr>
        <w:pStyle w:val="Heading2"/>
      </w:pPr>
      <w:r>
        <w:t>Steps</w:t>
      </w:r>
    </w:p>
    <w:p w14:paraId="44216D37" w14:textId="20DBAD00" w:rsidR="00133C39" w:rsidRDefault="00F80521" w:rsidP="00F80521">
      <w:pPr>
        <w:pStyle w:val="ListParagraph"/>
        <w:numPr>
          <w:ilvl w:val="0"/>
          <w:numId w:val="13"/>
        </w:numPr>
      </w:pPr>
      <w:r>
        <w:t>Create a standard variable name</w:t>
      </w:r>
      <w:r w:rsidR="003A2DC7">
        <w:t>:</w:t>
      </w:r>
      <w:r w:rsidR="003A2DC7">
        <w:br/>
      </w:r>
      <w:r w:rsidR="003A2DC7" w:rsidRPr="00FC0D42">
        <w:rPr>
          <w:rStyle w:val="CommandChar"/>
        </w:rPr>
        <w:t>$Sensor_1</w:t>
      </w:r>
      <w:r w:rsidR="007C3E0D" w:rsidRPr="00FC0D42">
        <w:rPr>
          <w:rStyle w:val="CommandChar"/>
        </w:rPr>
        <w:t>=42</w:t>
      </w:r>
    </w:p>
    <w:p w14:paraId="2688A6C7" w14:textId="288A6CC4" w:rsidR="007C3E0D" w:rsidRPr="00887398" w:rsidRDefault="007C3E0D" w:rsidP="00F80521">
      <w:pPr>
        <w:pStyle w:val="ListParagraph"/>
        <w:numPr>
          <w:ilvl w:val="0"/>
          <w:numId w:val="13"/>
        </w:numPr>
        <w:rPr>
          <w:rStyle w:val="CommandChar"/>
          <w:rFonts w:asciiTheme="minorHAnsi" w:hAnsiTheme="minorHAnsi" w:cstheme="minorBidi"/>
          <w:b w:val="0"/>
        </w:rPr>
      </w:pPr>
      <w:r>
        <w:t xml:space="preserve">Create a variable with special </w:t>
      </w:r>
      <w:r w:rsidR="00C77CCE">
        <w:t>characters</w:t>
      </w:r>
      <w:r>
        <w:t>:</w:t>
      </w:r>
      <w:r>
        <w:br/>
      </w:r>
      <w:r w:rsidRPr="00887398">
        <w:rPr>
          <w:rStyle w:val="CommandChar"/>
        </w:rPr>
        <w:t>${</w:t>
      </w:r>
      <w:r w:rsidR="00EC7EDC" w:rsidRPr="00887398">
        <w:rPr>
          <w:rStyle w:val="CommandChar"/>
        </w:rPr>
        <w:t xml:space="preserve">Value at x,y </w:t>
      </w:r>
      <w:r w:rsidR="00B61A63" w:rsidRPr="00887398">
        <w:rPr>
          <w:rStyle w:val="CommandChar"/>
        </w:rPr>
        <w:t>with 90% Accuracy}=</w:t>
      </w:r>
      <w:r w:rsidR="00C77CCE" w:rsidRPr="00887398">
        <w:rPr>
          <w:rStyle w:val="CommandChar"/>
        </w:rPr>
        <w:t>8675309</w:t>
      </w:r>
    </w:p>
    <w:p w14:paraId="617B575E" w14:textId="43BB24B9" w:rsidR="00887398" w:rsidRDefault="00887398" w:rsidP="00F80521">
      <w:pPr>
        <w:pStyle w:val="ListParagraph"/>
        <w:numPr>
          <w:ilvl w:val="0"/>
          <w:numId w:val="13"/>
        </w:numPr>
      </w:pPr>
      <w:r w:rsidRPr="00431E35">
        <w:rPr>
          <w:rStyle w:val="CommandChar"/>
          <w:rFonts w:asciiTheme="minorHAnsi" w:hAnsiTheme="minorHAnsi" w:cstheme="minorHAnsi"/>
          <w:b w:val="0"/>
          <w:bCs/>
        </w:rPr>
        <w:t xml:space="preserve">Access the </w:t>
      </w:r>
      <w:r w:rsidR="00431E35" w:rsidRPr="00431E35">
        <w:rPr>
          <w:rStyle w:val="CommandChar"/>
          <w:rFonts w:asciiTheme="minorHAnsi" w:hAnsiTheme="minorHAnsi" w:cstheme="minorHAnsi"/>
          <w:b w:val="0"/>
          <w:bCs/>
        </w:rPr>
        <w:t>variable</w:t>
      </w:r>
      <w:r w:rsidR="00431E35">
        <w:rPr>
          <w:rStyle w:val="CommandChar"/>
        </w:rPr>
        <w:br/>
      </w:r>
      <w:r w:rsidR="00431E35" w:rsidRPr="00887398">
        <w:rPr>
          <w:rStyle w:val="CommandChar"/>
        </w:rPr>
        <w:t>${Value at x,y with 90% Accuracy}</w:t>
      </w:r>
    </w:p>
    <w:p w14:paraId="5C28CB11" w14:textId="5E4C19E6" w:rsidR="00AE4376" w:rsidRDefault="00C266C2" w:rsidP="00F80521">
      <w:pPr>
        <w:pStyle w:val="ListParagraph"/>
        <w:numPr>
          <w:ilvl w:val="0"/>
          <w:numId w:val="13"/>
        </w:numPr>
      </w:pPr>
      <w:r w:rsidRPr="00887398">
        <w:rPr>
          <w:b/>
          <w:bCs/>
        </w:rPr>
        <w:t>Windows Only</w:t>
      </w:r>
      <w:r w:rsidR="00887398" w:rsidRPr="00887398">
        <w:rPr>
          <w:b/>
          <w:bCs/>
        </w:rPr>
        <w:t>.</w:t>
      </w:r>
      <w:r w:rsidR="00887398">
        <w:t xml:space="preserve">  </w:t>
      </w:r>
      <w:r w:rsidR="00F46D3E">
        <w:t>You can use a path in the filesystem as a variable name</w:t>
      </w:r>
      <w:r w:rsidR="00133FD7">
        <w:t xml:space="preserve">. If a variable name is a path then the value is stored in </w:t>
      </w:r>
      <w:r w:rsidR="007C2D78">
        <w:t xml:space="preserve">that file. </w:t>
      </w:r>
      <w:r w:rsidR="00FB0B68">
        <w:t>For this to work you will need to know the full path to your psfiles folder.  Mine is d:\psfiles</w:t>
      </w:r>
      <w:r w:rsidR="00A127B2">
        <w:t xml:space="preserve">.  You will need to </w:t>
      </w:r>
      <w:r w:rsidR="002D11C1">
        <w:t>adjust</w:t>
      </w:r>
      <w:r w:rsidR="00A127B2">
        <w:t xml:space="preserve"> the commands to your paths.  </w:t>
      </w:r>
    </w:p>
    <w:p w14:paraId="01C97201" w14:textId="530AB0AD" w:rsidR="00C77CCE" w:rsidRDefault="00A127B2" w:rsidP="00AE4376">
      <w:pPr>
        <w:pStyle w:val="ListParagraph"/>
        <w:numPr>
          <w:ilvl w:val="1"/>
          <w:numId w:val="13"/>
        </w:numPr>
      </w:pPr>
      <w:r>
        <w:lastRenderedPageBreak/>
        <w:t>Here is an example.</w:t>
      </w:r>
      <w:r>
        <w:br/>
      </w:r>
      <w:r w:rsidRPr="00B2601E">
        <w:rPr>
          <w:b/>
          <w:bCs/>
        </w:rPr>
        <w:t>${</w:t>
      </w:r>
      <w:r w:rsidR="00C37BE7" w:rsidRPr="00B2601E">
        <w:rPr>
          <w:b/>
          <w:bCs/>
        </w:rPr>
        <w:t>d:\psfiles\data.dat}=42</w:t>
      </w:r>
    </w:p>
    <w:p w14:paraId="5A37A75D" w14:textId="77777777" w:rsidR="00AE4376" w:rsidRDefault="00B2601E" w:rsidP="00AE4376">
      <w:pPr>
        <w:pStyle w:val="ListParagraph"/>
        <w:numPr>
          <w:ilvl w:val="1"/>
          <w:numId w:val="13"/>
        </w:numPr>
      </w:pPr>
      <w:r>
        <w:t xml:space="preserve">You should now have a file in your psfiles directory named data.dat. You can verify with </w:t>
      </w:r>
      <w:r w:rsidR="00AE4376">
        <w:t xml:space="preserve">PowerShell </w:t>
      </w:r>
      <w:r w:rsidR="00AE4376">
        <w:br/>
      </w:r>
      <w:r w:rsidR="00AE4376" w:rsidRPr="002D11C1">
        <w:rPr>
          <w:b/>
          <w:bCs/>
        </w:rPr>
        <w:t>dir d:\psfiles</w:t>
      </w:r>
    </w:p>
    <w:p w14:paraId="3F9ED050" w14:textId="18737EF5" w:rsidR="006F668F" w:rsidRDefault="006F668F" w:rsidP="00AE4376">
      <w:pPr>
        <w:pStyle w:val="ListParagraph"/>
        <w:numPr>
          <w:ilvl w:val="1"/>
          <w:numId w:val="13"/>
        </w:numPr>
      </w:pPr>
      <w:r>
        <w:t>You can also read the file with PowerShell</w:t>
      </w:r>
      <w:r>
        <w:br/>
      </w:r>
      <w:r w:rsidR="00880054" w:rsidRPr="002D11C1">
        <w:rPr>
          <w:b/>
          <w:bCs/>
        </w:rPr>
        <w:t>Get-Content D:\psfiles\data.dat</w:t>
      </w:r>
    </w:p>
    <w:p w14:paraId="0FCDA678" w14:textId="77777777" w:rsidR="00141F50" w:rsidRPr="00141F50" w:rsidRDefault="00141F50" w:rsidP="00AE4376">
      <w:pPr>
        <w:pStyle w:val="ListParagraph"/>
        <w:numPr>
          <w:ilvl w:val="1"/>
          <w:numId w:val="13"/>
        </w:numPr>
      </w:pPr>
      <w:r>
        <w:t>Finally use your favorite text editor to edit the data.dat file to have something else in it.  Then access the variable</w:t>
      </w:r>
      <w:r>
        <w:br/>
      </w:r>
      <w:r w:rsidRPr="00B2601E">
        <w:rPr>
          <w:b/>
          <w:bCs/>
        </w:rPr>
        <w:t>${d:\psfiles\data.dat</w:t>
      </w:r>
      <w:r>
        <w:rPr>
          <w:b/>
          <w:bCs/>
        </w:rPr>
        <w:t>}</w:t>
      </w:r>
    </w:p>
    <w:p w14:paraId="141C1241" w14:textId="006B56E9" w:rsidR="00B2601E" w:rsidRPr="002D11C1" w:rsidRDefault="00141F50" w:rsidP="00AE4376">
      <w:pPr>
        <w:pStyle w:val="ListParagraph"/>
        <w:numPr>
          <w:ilvl w:val="1"/>
          <w:numId w:val="13"/>
        </w:numPr>
      </w:pPr>
      <w:r w:rsidRPr="002D11C1">
        <w:t xml:space="preserve">What </w:t>
      </w:r>
      <w:r w:rsidR="002D11C1" w:rsidRPr="002D11C1">
        <w:t xml:space="preserve">was the result? </w:t>
      </w:r>
      <w:sdt>
        <w:sdtPr>
          <w:rPr>
            <w:rStyle w:val="AnswerChar"/>
          </w:rPr>
          <w:id w:val="1780982940"/>
          <w:placeholder>
            <w:docPart w:val="3C946DCFA504461A9D2438B6C978A226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1BD5">
            <w:rPr>
              <w:rStyle w:val="AnswerChar"/>
            </w:rPr>
            <w:t>Something Else</w:t>
          </w:r>
        </w:sdtContent>
      </w:sdt>
    </w:p>
    <w:p w14:paraId="5167BA8F" w14:textId="79F81BAE" w:rsidR="00133C39" w:rsidRDefault="00133C39" w:rsidP="00133C39">
      <w:pPr>
        <w:pStyle w:val="Heading1"/>
      </w:pPr>
      <w:r>
        <w:t xml:space="preserve">Task </w:t>
      </w:r>
      <w:r w:rsidR="00561EDD">
        <w:t>5</w:t>
      </w:r>
      <w:r>
        <w:t>—</w:t>
      </w:r>
      <w:r w:rsidR="005F592A">
        <w:t xml:space="preserve">Variable </w:t>
      </w:r>
      <w:r w:rsidR="00314B89">
        <w:t>C</w:t>
      </w:r>
      <w:r w:rsidR="005F592A">
        <w:t>mdlets</w:t>
      </w:r>
    </w:p>
    <w:p w14:paraId="136CE927" w14:textId="4880F48C" w:rsidR="00133C39" w:rsidRDefault="004A4FD5" w:rsidP="000B0E9D">
      <w:r>
        <w:t xml:space="preserve">PowerShell </w:t>
      </w:r>
      <w:r w:rsidR="001F473C">
        <w:t>has</w:t>
      </w:r>
      <w:r>
        <w:t xml:space="preserve"> several variable cmdlets to work with </w:t>
      </w:r>
      <w:r w:rsidR="000B0E9D">
        <w:t>variables</w:t>
      </w:r>
      <w:r>
        <w:t xml:space="preserve">.  They are </w:t>
      </w:r>
      <w:r w:rsidR="000B0E9D" w:rsidRPr="000B0E9D">
        <w:t>Clear-Variable</w:t>
      </w:r>
      <w:r w:rsidR="000B0E9D">
        <w:t xml:space="preserve">, </w:t>
      </w:r>
      <w:r w:rsidR="000B0E9D" w:rsidRPr="000B0E9D">
        <w:t>Get-Variable</w:t>
      </w:r>
      <w:r w:rsidR="000B0E9D">
        <w:t xml:space="preserve">, </w:t>
      </w:r>
      <w:r w:rsidR="000B0E9D" w:rsidRPr="000B0E9D">
        <w:t>New-Variable</w:t>
      </w:r>
      <w:r w:rsidR="000B0E9D">
        <w:t xml:space="preserve">, </w:t>
      </w:r>
      <w:r w:rsidR="000B0E9D" w:rsidRPr="000B0E9D">
        <w:t>Remove-Variable</w:t>
      </w:r>
      <w:r w:rsidR="000B0E9D">
        <w:t xml:space="preserve">, </w:t>
      </w:r>
      <w:r w:rsidR="000B0E9D" w:rsidRPr="000B0E9D">
        <w:t>Set-Variable</w:t>
      </w:r>
      <w:r w:rsidR="000B0E9D">
        <w:t>.</w:t>
      </w:r>
      <w:r w:rsidR="00B93D46">
        <w:t xml:space="preserve">  </w:t>
      </w:r>
    </w:p>
    <w:p w14:paraId="5439318B" w14:textId="73051A1F" w:rsidR="00133C39" w:rsidRDefault="00133C39" w:rsidP="00133C39">
      <w:pPr>
        <w:pStyle w:val="Heading2"/>
      </w:pPr>
      <w:r>
        <w:t>Steps</w:t>
      </w:r>
    </w:p>
    <w:p w14:paraId="6D3C0CB6" w14:textId="406823B4" w:rsidR="003109D4" w:rsidRDefault="003109D4" w:rsidP="005823DB">
      <w:pPr>
        <w:pStyle w:val="ListParagraph"/>
        <w:numPr>
          <w:ilvl w:val="0"/>
          <w:numId w:val="15"/>
        </w:numPr>
      </w:pPr>
      <w:r>
        <w:t>Typically,</w:t>
      </w:r>
      <w:r w:rsidR="00B93D46">
        <w:t xml:space="preserve"> you create variables with the assignment operator =</w:t>
      </w:r>
      <w:r w:rsidR="00DB06FC">
        <w:t>.  If you need special be</w:t>
      </w:r>
      <w:r w:rsidR="00466431">
        <w:t xml:space="preserve">havior for the variable you can create it with </w:t>
      </w:r>
      <w:r w:rsidR="00B93D46">
        <w:t>New-</w:t>
      </w:r>
      <w:r w:rsidR="00466431">
        <w:t xml:space="preserve">Variable or Set-Variable.  </w:t>
      </w:r>
    </w:p>
    <w:p w14:paraId="25C80FD3" w14:textId="414E205B" w:rsidR="00B93D46" w:rsidRDefault="00466431" w:rsidP="003109D4">
      <w:pPr>
        <w:pStyle w:val="ListParagraph"/>
        <w:numPr>
          <w:ilvl w:val="1"/>
          <w:numId w:val="15"/>
        </w:numPr>
      </w:pPr>
      <w:r>
        <w:t>Create a ReadOnly Variable.</w:t>
      </w:r>
      <w:r w:rsidR="008D23D6">
        <w:t xml:space="preserve">  Enter:</w:t>
      </w:r>
      <w:r w:rsidR="008D23D6">
        <w:br/>
      </w:r>
      <w:r w:rsidR="008D23D6" w:rsidRPr="008D23D6">
        <w:rPr>
          <w:rStyle w:val="CommandChar"/>
        </w:rPr>
        <w:t>New-Variable -name Pi -Value 3.1415927 -Description 'Pi to 7 digits precision' -Option ReadOnly</w:t>
      </w:r>
    </w:p>
    <w:p w14:paraId="677A8C31" w14:textId="5C471B47" w:rsidR="00F11AD4" w:rsidRDefault="0010751B" w:rsidP="003109D4">
      <w:pPr>
        <w:pStyle w:val="ListParagraph"/>
        <w:numPr>
          <w:ilvl w:val="1"/>
          <w:numId w:val="15"/>
        </w:numPr>
      </w:pPr>
      <w:r>
        <w:t>Retrieve the value of Pi:</w:t>
      </w:r>
      <w:r>
        <w:br/>
      </w:r>
      <w:r w:rsidRPr="00A61A5B">
        <w:rPr>
          <w:b/>
          <w:bCs/>
        </w:rPr>
        <w:t>$pi</w:t>
      </w:r>
    </w:p>
    <w:p w14:paraId="2EEE510E" w14:textId="3345BFA9" w:rsidR="0010751B" w:rsidRDefault="0010751B" w:rsidP="003109D4">
      <w:pPr>
        <w:pStyle w:val="ListParagraph"/>
        <w:numPr>
          <w:ilvl w:val="1"/>
          <w:numId w:val="15"/>
        </w:numPr>
      </w:pPr>
      <w:r>
        <w:t>Try to change pi:</w:t>
      </w:r>
      <w:r>
        <w:br/>
      </w:r>
      <w:r w:rsidRPr="00A61A5B">
        <w:rPr>
          <w:b/>
          <w:bCs/>
        </w:rPr>
        <w:t>$pi=3</w:t>
      </w:r>
    </w:p>
    <w:p w14:paraId="15D68E37" w14:textId="721E685C" w:rsidR="005823DB" w:rsidRDefault="005823DB" w:rsidP="003109D4">
      <w:pPr>
        <w:pStyle w:val="ListParagraph"/>
        <w:numPr>
          <w:ilvl w:val="2"/>
          <w:numId w:val="15"/>
        </w:numPr>
      </w:pPr>
      <w:r>
        <w:t>What was the result?</w:t>
      </w:r>
      <w:r w:rsidR="00BF078B" w:rsidRPr="00BF078B">
        <w:rPr>
          <w:rStyle w:val="AnswerChar"/>
        </w:rPr>
        <w:t xml:space="preserve"> </w:t>
      </w:r>
      <w:sdt>
        <w:sdtPr>
          <w:rPr>
            <w:rStyle w:val="AnswerChar"/>
          </w:rPr>
          <w:id w:val="-1792123748"/>
          <w:placeholder>
            <w:docPart w:val="6F918E7B53EA48A691AFE8E8B7D0DA5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1BD5">
            <w:rPr>
              <w:rStyle w:val="AnswerChar"/>
            </w:rPr>
            <w:t>Cannot overwrite</w:t>
          </w:r>
        </w:sdtContent>
      </w:sdt>
    </w:p>
    <w:p w14:paraId="5FB1D8FD" w14:textId="77777777" w:rsidR="00F335BD" w:rsidRDefault="008D275F" w:rsidP="005823DB">
      <w:pPr>
        <w:pStyle w:val="ListParagraph"/>
        <w:numPr>
          <w:ilvl w:val="0"/>
          <w:numId w:val="15"/>
        </w:numPr>
      </w:pPr>
      <w:r>
        <w:t>Clearing the contents of a variable with clear Variable.</w:t>
      </w:r>
      <w:r w:rsidR="00F335BD">
        <w:t xml:space="preserve">  </w:t>
      </w:r>
    </w:p>
    <w:p w14:paraId="007406EA" w14:textId="77777777" w:rsidR="00856DFB" w:rsidRDefault="00F335BD" w:rsidP="00F335BD">
      <w:pPr>
        <w:pStyle w:val="ListParagraph"/>
        <w:numPr>
          <w:ilvl w:val="1"/>
          <w:numId w:val="15"/>
        </w:numPr>
      </w:pPr>
      <w:r>
        <w:t>Create a variable:</w:t>
      </w:r>
      <w:r>
        <w:br/>
      </w:r>
      <w:r w:rsidR="00856DFB" w:rsidRPr="008C52AE">
        <w:rPr>
          <w:rStyle w:val="CommandChar"/>
        </w:rPr>
        <w:t>$stone='ruby'</w:t>
      </w:r>
    </w:p>
    <w:p w14:paraId="3BDDC09E" w14:textId="77777777" w:rsidR="00856DFB" w:rsidRDefault="00856DFB" w:rsidP="00F335BD">
      <w:pPr>
        <w:pStyle w:val="ListParagraph"/>
        <w:numPr>
          <w:ilvl w:val="1"/>
          <w:numId w:val="15"/>
        </w:numPr>
      </w:pPr>
      <w:r>
        <w:t>View the contents of the variable:</w:t>
      </w:r>
      <w:r>
        <w:br/>
      </w:r>
      <w:r w:rsidRPr="008C52AE">
        <w:rPr>
          <w:rStyle w:val="CommandChar"/>
        </w:rPr>
        <w:t>$stone</w:t>
      </w:r>
    </w:p>
    <w:p w14:paraId="268F3A78" w14:textId="77777777" w:rsidR="002467F5" w:rsidRDefault="00856DFB" w:rsidP="00856DFB">
      <w:pPr>
        <w:pStyle w:val="ListParagraph"/>
        <w:numPr>
          <w:ilvl w:val="1"/>
          <w:numId w:val="15"/>
        </w:numPr>
      </w:pPr>
      <w:r>
        <w:t>Clear the variable</w:t>
      </w:r>
      <w:r w:rsidR="002467F5">
        <w:t>.</w:t>
      </w:r>
      <w:r w:rsidR="002467F5">
        <w:br/>
      </w:r>
      <w:r w:rsidR="002467F5" w:rsidRPr="008C52AE">
        <w:rPr>
          <w:rStyle w:val="CommandChar"/>
        </w:rPr>
        <w:t>Clear-Variable stone</w:t>
      </w:r>
    </w:p>
    <w:p w14:paraId="1202FC20" w14:textId="34C132B7" w:rsidR="00A172D9" w:rsidRDefault="00A172D9" w:rsidP="00A172D9">
      <w:pPr>
        <w:pStyle w:val="ListParagraph"/>
        <w:numPr>
          <w:ilvl w:val="2"/>
          <w:numId w:val="15"/>
        </w:numPr>
      </w:pPr>
      <w:r>
        <w:t>What is the value of stone?</w:t>
      </w:r>
      <w:r w:rsidR="008C52AE"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940986501"/>
          <w:placeholder>
            <w:docPart w:val="A28CD1FF23FE4497901F6EE962A3DE27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1BD5">
            <w:rPr>
              <w:rStyle w:val="AnswerChar"/>
            </w:rPr>
            <w:t>null</w:t>
          </w:r>
        </w:sdtContent>
      </w:sdt>
    </w:p>
    <w:p w14:paraId="1D94AE03" w14:textId="69787736" w:rsidR="00A172D9" w:rsidRDefault="00A172D9" w:rsidP="00A172D9">
      <w:pPr>
        <w:pStyle w:val="ListParagraph"/>
        <w:numPr>
          <w:ilvl w:val="2"/>
          <w:numId w:val="15"/>
        </w:numPr>
      </w:pPr>
      <w:r>
        <w:t>Does stone exist?</w:t>
      </w:r>
      <w:r w:rsidR="008C52AE"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1636638076"/>
          <w:placeholder>
            <w:docPart w:val="8EDF53A4B27742E7BDEADD6267CA38C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C1BD5">
            <w:rPr>
              <w:rStyle w:val="AnswerChar"/>
            </w:rPr>
            <w:t>yes</w:t>
          </w:r>
        </w:sdtContent>
      </w:sdt>
    </w:p>
    <w:p w14:paraId="6B4F5EF0" w14:textId="5FC4306A" w:rsidR="00BF15FD" w:rsidRDefault="00BF15FD" w:rsidP="00A172D9">
      <w:pPr>
        <w:pStyle w:val="ListParagraph"/>
        <w:numPr>
          <w:ilvl w:val="2"/>
          <w:numId w:val="15"/>
        </w:numPr>
      </w:pPr>
      <w:r>
        <w:t>What expression did you use to determine if it existed?</w:t>
      </w:r>
      <w:r w:rsidR="008C52AE"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1830592388"/>
          <w:placeholder>
            <w:docPart w:val="465C94F26BDC4FDDA4796F6CFFECEF10"/>
          </w:placeholder>
          <w15:color w:val="800000"/>
          <w15:appearance w15:val="tags"/>
          <w:text w:multiLine="1"/>
        </w:sdtPr>
        <w:sdtContent>
          <w:r w:rsidR="006C1BD5" w:rsidRPr="006C1BD5">
            <w:rPr>
              <w:rStyle w:val="AnswerChar"/>
            </w:rPr>
            <w:t>Get-</w:t>
          </w:r>
          <w:proofErr w:type="spellStart"/>
          <w:r w:rsidR="006C1BD5" w:rsidRPr="006C1BD5">
            <w:rPr>
              <w:rStyle w:val="AnswerChar"/>
            </w:rPr>
            <w:t>Childitem</w:t>
          </w:r>
          <w:proofErr w:type="spellEnd"/>
          <w:r w:rsidR="006C1BD5" w:rsidRPr="006C1BD5">
            <w:rPr>
              <w:rStyle w:val="AnswerChar"/>
            </w:rPr>
            <w:t xml:space="preserve"> variable:</w:t>
          </w:r>
        </w:sdtContent>
      </w:sdt>
    </w:p>
    <w:p w14:paraId="7F0FCA34" w14:textId="77777777" w:rsidR="008C52AE" w:rsidRDefault="00BF15FD" w:rsidP="00A172D9">
      <w:pPr>
        <w:pStyle w:val="ListParagraph"/>
        <w:numPr>
          <w:ilvl w:val="1"/>
          <w:numId w:val="15"/>
        </w:numPr>
      </w:pPr>
      <w:r>
        <w:t>Remove the variable</w:t>
      </w:r>
      <w:r>
        <w:br/>
      </w:r>
      <w:r w:rsidR="008C52AE" w:rsidRPr="008C52AE">
        <w:rPr>
          <w:rStyle w:val="CommandChar"/>
        </w:rPr>
        <w:t>Remove-Variable stone</w:t>
      </w:r>
    </w:p>
    <w:p w14:paraId="0B4431CA" w14:textId="3147AA0E" w:rsidR="008C52AE" w:rsidRDefault="008C52AE" w:rsidP="008C52AE">
      <w:pPr>
        <w:pStyle w:val="ListParagraph"/>
        <w:numPr>
          <w:ilvl w:val="2"/>
          <w:numId w:val="15"/>
        </w:numPr>
      </w:pPr>
      <w:r>
        <w:t>What is the value of stone?</w:t>
      </w:r>
      <w:r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1472748639"/>
          <w:placeholder>
            <w:docPart w:val="D276C4D1F5AD4DFEB6B6392F35318A1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D298B">
            <w:rPr>
              <w:rStyle w:val="AnswerChar"/>
            </w:rPr>
            <w:t>null</w:t>
          </w:r>
        </w:sdtContent>
      </w:sdt>
    </w:p>
    <w:p w14:paraId="5236C99B" w14:textId="679151AD" w:rsidR="008C52AE" w:rsidRDefault="008C52AE" w:rsidP="008C52AE">
      <w:pPr>
        <w:pStyle w:val="ListParagraph"/>
        <w:numPr>
          <w:ilvl w:val="2"/>
          <w:numId w:val="15"/>
        </w:numPr>
      </w:pPr>
      <w:r>
        <w:t>Does stone exist?</w:t>
      </w:r>
      <w:r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2008750761"/>
          <w:placeholder>
            <w:docPart w:val="28BD6D48D2A24F528906A9B2E7C073C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D298B">
            <w:rPr>
              <w:rStyle w:val="AnswerChar"/>
            </w:rPr>
            <w:t>no</w:t>
          </w:r>
        </w:sdtContent>
      </w:sdt>
    </w:p>
    <w:p w14:paraId="07233A73" w14:textId="65F51AA5" w:rsidR="005823DB" w:rsidRPr="00B93D46" w:rsidRDefault="008C52AE" w:rsidP="00526687">
      <w:pPr>
        <w:pStyle w:val="ListParagraph"/>
        <w:numPr>
          <w:ilvl w:val="2"/>
          <w:numId w:val="15"/>
        </w:numPr>
      </w:pPr>
      <w:r>
        <w:lastRenderedPageBreak/>
        <w:t>What expression did you use to determine if it existed?</w:t>
      </w:r>
      <w:r w:rsidRPr="008C52AE">
        <w:rPr>
          <w:rStyle w:val="AnswerChar"/>
        </w:rPr>
        <w:t xml:space="preserve"> </w:t>
      </w:r>
      <w:sdt>
        <w:sdtPr>
          <w:rPr>
            <w:rStyle w:val="AnswerChar"/>
          </w:rPr>
          <w:id w:val="-1718415939"/>
          <w:placeholder>
            <w:docPart w:val="119436CA668F400B9D8CD041885541E5"/>
          </w:placeholder>
          <w15:color w:val="800000"/>
          <w15:appearance w15:val="tags"/>
          <w:text w:multiLine="1"/>
        </w:sdtPr>
        <w:sdtContent>
          <w:r w:rsidR="002D298B" w:rsidRPr="002D298B">
            <w:rPr>
              <w:rStyle w:val="AnswerChar"/>
            </w:rPr>
            <w:t>Get-</w:t>
          </w:r>
          <w:proofErr w:type="spellStart"/>
          <w:r w:rsidR="002D298B" w:rsidRPr="002D298B">
            <w:rPr>
              <w:rStyle w:val="AnswerChar"/>
            </w:rPr>
            <w:t>Childitem</w:t>
          </w:r>
          <w:proofErr w:type="spellEnd"/>
          <w:r w:rsidR="002D298B" w:rsidRPr="002D298B">
            <w:rPr>
              <w:rStyle w:val="AnswerChar"/>
            </w:rPr>
            <w:t xml:space="preserve"> variable:</w:t>
          </w:r>
        </w:sdtContent>
      </w:sdt>
    </w:p>
    <w:p w14:paraId="2FC559C5" w14:textId="59261DB5" w:rsidR="00133C39" w:rsidRDefault="00133C39" w:rsidP="00133C39">
      <w:pPr>
        <w:pStyle w:val="Heading1"/>
      </w:pPr>
      <w:r>
        <w:t xml:space="preserve">Task </w:t>
      </w:r>
      <w:r w:rsidR="002638BD">
        <w:t>6</w:t>
      </w:r>
      <w:r>
        <w:t>—</w:t>
      </w:r>
      <w:r w:rsidR="004A4FD5">
        <w:t>Reference Types</w:t>
      </w:r>
    </w:p>
    <w:p w14:paraId="4111A2F3" w14:textId="6E9390ED" w:rsidR="00133C39" w:rsidRDefault="00526687" w:rsidP="00133C39">
      <w:r>
        <w:t>Variables can be of two types, value type and reference type.  Most variables are value type</w:t>
      </w:r>
      <w:r w:rsidR="00CB6C28">
        <w:t>s</w:t>
      </w:r>
      <w:r>
        <w:t xml:space="preserve"> </w:t>
      </w:r>
      <w:r w:rsidR="00CB6C28">
        <w:t>i</w:t>
      </w:r>
      <w:r>
        <w:t xml:space="preserve">n </w:t>
      </w:r>
      <w:r w:rsidR="00AC0182">
        <w:t>PowerShell</w:t>
      </w:r>
      <w:r>
        <w:t xml:space="preserve">.  Reference type variables do not contain the </w:t>
      </w:r>
      <w:r w:rsidR="00AC0182">
        <w:t>variable’s</w:t>
      </w:r>
      <w:r>
        <w:t xml:space="preserve"> value</w:t>
      </w:r>
      <w:r w:rsidR="003E5536">
        <w:t>,</w:t>
      </w:r>
      <w:r>
        <w:t xml:space="preserve"> they contain the address of where the value is.  </w:t>
      </w:r>
      <w:r w:rsidR="00AC0182">
        <w:t>Thus,</w:t>
      </w:r>
      <w:r>
        <w:t xml:space="preserve"> if t</w:t>
      </w:r>
      <w:r w:rsidR="003E5536">
        <w:t>wo</w:t>
      </w:r>
      <w:r>
        <w:t xml:space="preserve"> variables have the same addres</w:t>
      </w:r>
      <w:r w:rsidR="00AC0182">
        <w:t>s</w:t>
      </w:r>
      <w:r>
        <w:t xml:space="preserve"> in them</w:t>
      </w:r>
      <w:r w:rsidR="003E5536">
        <w:t>,</w:t>
      </w:r>
      <w:r>
        <w:t xml:space="preserve"> changing the value of one will </w:t>
      </w:r>
      <w:r w:rsidR="00AC0182">
        <w:t>be reflected in the other.</w:t>
      </w:r>
    </w:p>
    <w:p w14:paraId="5CA50996" w14:textId="692A6407" w:rsidR="00133C39" w:rsidRDefault="00133C39" w:rsidP="00133C39">
      <w:pPr>
        <w:pStyle w:val="Heading2"/>
      </w:pPr>
      <w:r>
        <w:t>Steps</w:t>
      </w:r>
    </w:p>
    <w:p w14:paraId="1A4C5403" w14:textId="3AAE88C9" w:rsidR="00AC0182" w:rsidRDefault="00AC0182" w:rsidP="00AC0182">
      <w:pPr>
        <w:pStyle w:val="ListParagraph"/>
        <w:numPr>
          <w:ilvl w:val="0"/>
          <w:numId w:val="16"/>
        </w:numPr>
      </w:pPr>
      <w:r>
        <w:t xml:space="preserve">See the effects of a </w:t>
      </w:r>
      <w:r w:rsidR="00B736E3">
        <w:t>value type variables.</w:t>
      </w:r>
    </w:p>
    <w:p w14:paraId="54C26428" w14:textId="70AA753E" w:rsidR="00777434" w:rsidRDefault="00777434" w:rsidP="00777434">
      <w:pPr>
        <w:pStyle w:val="ListParagraph"/>
        <w:numPr>
          <w:ilvl w:val="1"/>
          <w:numId w:val="16"/>
        </w:numPr>
      </w:pPr>
      <w:r>
        <w:t>Create a variable</w:t>
      </w:r>
      <w:r>
        <w:br/>
      </w:r>
      <w:r w:rsidR="00E07105" w:rsidRPr="00321802">
        <w:rPr>
          <w:rStyle w:val="CommandChar"/>
        </w:rPr>
        <w:t>$</w:t>
      </w:r>
      <w:r w:rsidRPr="00321802">
        <w:rPr>
          <w:rStyle w:val="CommandChar"/>
        </w:rPr>
        <w:t>a=1</w:t>
      </w:r>
    </w:p>
    <w:p w14:paraId="0AC9A5B2" w14:textId="64918FA7" w:rsidR="00B736E3" w:rsidRDefault="00E07105" w:rsidP="00925EE0">
      <w:pPr>
        <w:pStyle w:val="ListParagraph"/>
        <w:numPr>
          <w:ilvl w:val="1"/>
          <w:numId w:val="16"/>
        </w:numPr>
      </w:pPr>
      <w:r>
        <w:t>Create a second variable from the first variable</w:t>
      </w:r>
      <w:r>
        <w:br/>
      </w:r>
      <w:r w:rsidRPr="00321802">
        <w:rPr>
          <w:rStyle w:val="CommandChar"/>
        </w:rPr>
        <w:t>$b=$a</w:t>
      </w:r>
    </w:p>
    <w:p w14:paraId="3F40ECE8" w14:textId="18E797EC" w:rsidR="00925EE0" w:rsidRPr="00925EE0" w:rsidRDefault="00925EE0" w:rsidP="00925EE0">
      <w:pPr>
        <w:pStyle w:val="ListParagraph"/>
        <w:numPr>
          <w:ilvl w:val="1"/>
          <w:numId w:val="16"/>
        </w:numPr>
        <w:rPr>
          <w:rStyle w:val="AnswerChar"/>
          <w:color w:val="auto"/>
        </w:rPr>
      </w:pPr>
      <w:r>
        <w:t xml:space="preserve">What is the value of </w:t>
      </w:r>
      <w:r w:rsidR="00E25662" w:rsidRPr="00E25662">
        <w:rPr>
          <w:b/>
          <w:bCs/>
        </w:rPr>
        <w:t>$</w:t>
      </w:r>
      <w:r w:rsidR="0054652B" w:rsidRPr="0054652B">
        <w:rPr>
          <w:b/>
          <w:bCs/>
        </w:rPr>
        <w:t>a</w:t>
      </w:r>
      <w:r>
        <w:t xml:space="preserve"> </w:t>
      </w:r>
      <w:sdt>
        <w:sdtPr>
          <w:rPr>
            <w:rStyle w:val="AnswerChar"/>
          </w:rPr>
          <w:id w:val="-356884294"/>
          <w:placeholder>
            <w:docPart w:val="B3F8894C5B77421A8B377C00AD63348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D298B">
            <w:rPr>
              <w:rStyle w:val="AnswerChar"/>
            </w:rPr>
            <w:t>1</w:t>
          </w:r>
        </w:sdtContent>
      </w:sdt>
      <w:r>
        <w:t xml:space="preserve"> and </w:t>
      </w:r>
      <w:r w:rsidR="00E25662" w:rsidRPr="00E25662">
        <w:rPr>
          <w:b/>
          <w:bCs/>
        </w:rPr>
        <w:t>$</w:t>
      </w:r>
      <w:r w:rsidRPr="0054652B">
        <w:rPr>
          <w:b/>
          <w:bCs/>
        </w:rPr>
        <w:t>b</w:t>
      </w:r>
      <w:r w:rsidRPr="00925EE0">
        <w:rPr>
          <w:rStyle w:val="AnswerChar"/>
        </w:rPr>
        <w:t xml:space="preserve"> </w:t>
      </w:r>
      <w:sdt>
        <w:sdtPr>
          <w:rPr>
            <w:rStyle w:val="AnswerChar"/>
          </w:rPr>
          <w:id w:val="-1445379636"/>
          <w:placeholder>
            <w:docPart w:val="1C623A3601454A96ADDFB7EE63CE92F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D298B">
            <w:rPr>
              <w:rStyle w:val="AnswerChar"/>
            </w:rPr>
            <w:t>1</w:t>
          </w:r>
        </w:sdtContent>
      </w:sdt>
    </w:p>
    <w:p w14:paraId="69C2056B" w14:textId="4733C130" w:rsidR="00925EE0" w:rsidRDefault="00D73713" w:rsidP="00D73713">
      <w:pPr>
        <w:pStyle w:val="ListParagraph"/>
        <w:numPr>
          <w:ilvl w:val="1"/>
          <w:numId w:val="16"/>
        </w:numPr>
      </w:pPr>
      <w:r>
        <w:t>Now change variable b’s value</w:t>
      </w:r>
      <w:r>
        <w:br/>
      </w:r>
      <w:r w:rsidRPr="00321802">
        <w:rPr>
          <w:rStyle w:val="CommandChar"/>
        </w:rPr>
        <w:t>$b=3</w:t>
      </w:r>
    </w:p>
    <w:p w14:paraId="27871D44" w14:textId="4AC90D52" w:rsidR="004A4EF1" w:rsidRDefault="004A4EF1" w:rsidP="00D73713">
      <w:pPr>
        <w:pStyle w:val="ListParagraph"/>
        <w:numPr>
          <w:ilvl w:val="1"/>
          <w:numId w:val="16"/>
        </w:numPr>
      </w:pPr>
      <w:r>
        <w:t xml:space="preserve">Did that change the value of $a? </w:t>
      </w:r>
      <w:sdt>
        <w:sdtPr>
          <w:rPr>
            <w:rStyle w:val="AnswerChar"/>
          </w:rPr>
          <w:id w:val="-1767379568"/>
          <w:placeholder>
            <w:docPart w:val="8510D40B0D004C3D94D6B57C5830F2F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D298B">
            <w:rPr>
              <w:rStyle w:val="AnswerChar"/>
            </w:rPr>
            <w:t>no</w:t>
          </w:r>
        </w:sdtContent>
      </w:sdt>
    </w:p>
    <w:p w14:paraId="4E5F9D7F" w14:textId="6F742CF1" w:rsidR="004A4EF1" w:rsidRDefault="004A4EF1" w:rsidP="004A4EF1">
      <w:pPr>
        <w:pStyle w:val="ListParagraph"/>
        <w:numPr>
          <w:ilvl w:val="0"/>
          <w:numId w:val="16"/>
        </w:numPr>
      </w:pPr>
      <w:r>
        <w:t>Now see how this works with reference types.</w:t>
      </w:r>
    </w:p>
    <w:p w14:paraId="56ED1A94" w14:textId="6967D31B" w:rsidR="00644104" w:rsidRPr="00321802" w:rsidRDefault="00644104" w:rsidP="00644104">
      <w:pPr>
        <w:pStyle w:val="ListParagraph"/>
        <w:numPr>
          <w:ilvl w:val="1"/>
          <w:numId w:val="16"/>
        </w:numPr>
        <w:rPr>
          <w:rStyle w:val="CommandChar"/>
        </w:rPr>
      </w:pPr>
      <w:r>
        <w:t>Create the variable c</w:t>
      </w:r>
      <w:r>
        <w:br/>
      </w:r>
      <w:r w:rsidRPr="00321802">
        <w:rPr>
          <w:rStyle w:val="CommandChar"/>
        </w:rPr>
        <w:t>$c=10</w:t>
      </w:r>
    </w:p>
    <w:p w14:paraId="426D9A01" w14:textId="0EE27918" w:rsidR="00133C39" w:rsidRDefault="00644104" w:rsidP="005B5E4A">
      <w:pPr>
        <w:pStyle w:val="ListParagraph"/>
        <w:numPr>
          <w:ilvl w:val="1"/>
          <w:numId w:val="16"/>
        </w:numPr>
      </w:pPr>
      <w:r>
        <w:t xml:space="preserve">Now create </w:t>
      </w:r>
      <w:r w:rsidR="002B0609">
        <w:t>a variable d that references c</w:t>
      </w:r>
      <w:r w:rsidR="002B0609">
        <w:br/>
      </w:r>
      <w:r w:rsidR="001B4957" w:rsidRPr="00321802">
        <w:rPr>
          <w:rStyle w:val="CommandChar"/>
        </w:rPr>
        <w:t>$d=Get-Variable c</w:t>
      </w:r>
    </w:p>
    <w:p w14:paraId="214C5487" w14:textId="3646EDEB" w:rsidR="0087664B" w:rsidRDefault="0087664B" w:rsidP="005B5E4A">
      <w:pPr>
        <w:pStyle w:val="ListParagraph"/>
        <w:numPr>
          <w:ilvl w:val="1"/>
          <w:numId w:val="16"/>
        </w:numPr>
      </w:pPr>
      <w:r>
        <w:t>Now set $d’s value</w:t>
      </w:r>
      <w:r>
        <w:br/>
      </w:r>
      <w:r w:rsidRPr="00321802">
        <w:rPr>
          <w:rStyle w:val="CommandChar"/>
        </w:rPr>
        <w:t>$d.value=100</w:t>
      </w:r>
    </w:p>
    <w:p w14:paraId="5A2229E9" w14:textId="452D3F0F" w:rsidR="0087664B" w:rsidRDefault="0087664B" w:rsidP="005B5E4A">
      <w:pPr>
        <w:pStyle w:val="ListParagraph"/>
        <w:numPr>
          <w:ilvl w:val="1"/>
          <w:numId w:val="16"/>
        </w:numPr>
      </w:pPr>
      <w:r>
        <w:t xml:space="preserve">What happened to c? </w:t>
      </w:r>
      <w:sdt>
        <w:sdtPr>
          <w:rPr>
            <w:rStyle w:val="AnswerChar"/>
          </w:rPr>
          <w:id w:val="-1235091567"/>
          <w:placeholder>
            <w:docPart w:val="46172EC892404FAC88969CFCEF7FF49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D298B">
            <w:rPr>
              <w:rStyle w:val="AnswerChar"/>
            </w:rPr>
            <w:t>changed to 100</w:t>
          </w:r>
        </w:sdtContent>
      </w:sdt>
    </w:p>
    <w:p w14:paraId="0398DBFA" w14:textId="24E90067" w:rsidR="00321802" w:rsidRDefault="00321802" w:rsidP="005B5E4A">
      <w:pPr>
        <w:pStyle w:val="ListParagraph"/>
        <w:numPr>
          <w:ilvl w:val="1"/>
          <w:numId w:val="16"/>
        </w:numPr>
      </w:pPr>
      <w:r>
        <w:t>Change the value of c to 1000</w:t>
      </w:r>
      <w:r>
        <w:br/>
      </w:r>
      <w:r w:rsidRPr="00321802">
        <w:rPr>
          <w:rStyle w:val="CommandChar"/>
        </w:rPr>
        <w:t>$c=1000</w:t>
      </w:r>
    </w:p>
    <w:p w14:paraId="19C12F2F" w14:textId="23AC0E35" w:rsidR="00321802" w:rsidRPr="00533FE3" w:rsidRDefault="00321802" w:rsidP="002D298B">
      <w:pPr>
        <w:pStyle w:val="ListParagraph"/>
        <w:numPr>
          <w:ilvl w:val="1"/>
          <w:numId w:val="16"/>
        </w:numPr>
      </w:pPr>
      <w:r>
        <w:t>What is the value of d?</w:t>
      </w:r>
      <w:r w:rsidRPr="00321802">
        <w:rPr>
          <w:rStyle w:val="AnswerChar"/>
        </w:rPr>
        <w:t xml:space="preserve"> </w:t>
      </w:r>
      <w:sdt>
        <w:sdtPr>
          <w:rPr>
            <w:rStyle w:val="AnswerChar"/>
          </w:rPr>
          <w:id w:val="-1119451009"/>
          <w:placeholder>
            <w:docPart w:val="C8470CD5DD0E445199183A2C64BA74DB"/>
          </w:placeholder>
          <w15:color w:val="800000"/>
          <w15:appearance w15:val="tags"/>
          <w:text w:multiLine="1"/>
        </w:sdtPr>
        <w:sdtContent>
          <w:r w:rsidR="002D298B" w:rsidRPr="002D298B">
            <w:rPr>
              <w:rStyle w:val="AnswerChar"/>
            </w:rPr>
            <w:t>Name                           Value</w:t>
          </w:r>
          <w:r w:rsidR="002D298B">
            <w:rPr>
              <w:rStyle w:val="AnswerChar"/>
            </w:rPr>
            <w:br/>
          </w:r>
          <w:r w:rsidR="002D298B" w:rsidRPr="002D298B">
            <w:rPr>
              <w:rStyle w:val="AnswerChar"/>
            </w:rPr>
            <w:t>----                           -----</w:t>
          </w:r>
          <w:r w:rsidR="002D298B">
            <w:rPr>
              <w:rStyle w:val="AnswerChar"/>
            </w:rPr>
            <w:br/>
          </w:r>
          <w:r w:rsidR="002D298B" w:rsidRPr="002D298B">
            <w:rPr>
              <w:rStyle w:val="AnswerChar"/>
            </w:rPr>
            <w:t>c                              1000</w:t>
          </w:r>
        </w:sdtContent>
      </w:sdt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BFA37" w14:textId="77777777" w:rsidR="00A37C0F" w:rsidRDefault="00A37C0F" w:rsidP="005975C1">
      <w:pPr>
        <w:spacing w:after="0" w:line="240" w:lineRule="auto"/>
      </w:pPr>
      <w:r>
        <w:separator/>
      </w:r>
    </w:p>
  </w:endnote>
  <w:endnote w:type="continuationSeparator" w:id="0">
    <w:p w14:paraId="1FD5C28D" w14:textId="77777777" w:rsidR="00A37C0F" w:rsidRDefault="00A37C0F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479F92D2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6C7E8F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485A8" w14:textId="77777777" w:rsidR="00A37C0F" w:rsidRDefault="00A37C0F" w:rsidP="005975C1">
      <w:pPr>
        <w:spacing w:after="0" w:line="240" w:lineRule="auto"/>
      </w:pPr>
      <w:r>
        <w:separator/>
      </w:r>
    </w:p>
  </w:footnote>
  <w:footnote w:type="continuationSeparator" w:id="0">
    <w:p w14:paraId="08A19F98" w14:textId="77777777" w:rsidR="00A37C0F" w:rsidRDefault="00A37C0F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2DC03C0"/>
    <w:multiLevelType w:val="hybridMultilevel"/>
    <w:tmpl w:val="36AC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A46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16F6E9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CD563F"/>
    <w:multiLevelType w:val="hybridMultilevel"/>
    <w:tmpl w:val="F6442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275FD4"/>
    <w:multiLevelType w:val="hybridMultilevel"/>
    <w:tmpl w:val="15D6F6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8E39F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F223DCC"/>
    <w:multiLevelType w:val="hybridMultilevel"/>
    <w:tmpl w:val="C464D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4375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61D757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DAE4EA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12"/>
  </w:num>
  <w:num w:numId="8">
    <w:abstractNumId w:val="7"/>
  </w:num>
  <w:num w:numId="9">
    <w:abstractNumId w:val="13"/>
  </w:num>
  <w:num w:numId="10">
    <w:abstractNumId w:val="3"/>
  </w:num>
  <w:num w:numId="11">
    <w:abstractNumId w:val="8"/>
  </w:num>
  <w:num w:numId="12">
    <w:abstractNumId w:val="2"/>
  </w:num>
  <w:num w:numId="13">
    <w:abstractNumId w:val="14"/>
  </w:num>
  <w:num w:numId="14">
    <w:abstractNumId w:val="9"/>
  </w:num>
  <w:num w:numId="15">
    <w:abstractNumId w:val="1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1" w:cryptProviderType="rsaAES" w:cryptAlgorithmClass="hash" w:cryptAlgorithmType="typeAny" w:cryptAlgorithmSid="14" w:cryptSpinCount="100000" w:hash="Hini3wGEYOxb1hLMCCaLcwBccvlap5MWMstcLNC/w1EGnAQA5inDv4OxUfmtRN3UUqYI/djAA7XT8sx+1ppJlQ==" w:salt="v0uCyp9jdxnGE/NRGDCqqw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zAwMjM2MTM0NDRT0lEKTi0uzszPAykwrAUAmC46mywAAAA="/>
  </w:docVars>
  <w:rsids>
    <w:rsidRoot w:val="00834878"/>
    <w:rsid w:val="00005521"/>
    <w:rsid w:val="00025C3E"/>
    <w:rsid w:val="0008172E"/>
    <w:rsid w:val="00085190"/>
    <w:rsid w:val="000A77D2"/>
    <w:rsid w:val="000B0E9D"/>
    <w:rsid w:val="000C016F"/>
    <w:rsid w:val="000C582C"/>
    <w:rsid w:val="000F1650"/>
    <w:rsid w:val="000F4CB5"/>
    <w:rsid w:val="001063EE"/>
    <w:rsid w:val="0010751B"/>
    <w:rsid w:val="00133C39"/>
    <w:rsid w:val="00133FD7"/>
    <w:rsid w:val="001370BC"/>
    <w:rsid w:val="00141F50"/>
    <w:rsid w:val="0014729D"/>
    <w:rsid w:val="00166344"/>
    <w:rsid w:val="00171D98"/>
    <w:rsid w:val="00172E29"/>
    <w:rsid w:val="001814C6"/>
    <w:rsid w:val="001A04BE"/>
    <w:rsid w:val="001A311D"/>
    <w:rsid w:val="001B4957"/>
    <w:rsid w:val="001E642D"/>
    <w:rsid w:val="001E6936"/>
    <w:rsid w:val="001F473C"/>
    <w:rsid w:val="001F714D"/>
    <w:rsid w:val="0020628F"/>
    <w:rsid w:val="00206398"/>
    <w:rsid w:val="00210528"/>
    <w:rsid w:val="00212ADB"/>
    <w:rsid w:val="0023351F"/>
    <w:rsid w:val="00235B42"/>
    <w:rsid w:val="002467F5"/>
    <w:rsid w:val="00257591"/>
    <w:rsid w:val="002638BD"/>
    <w:rsid w:val="00291956"/>
    <w:rsid w:val="002966A0"/>
    <w:rsid w:val="002B0609"/>
    <w:rsid w:val="002B3A25"/>
    <w:rsid w:val="002B5063"/>
    <w:rsid w:val="002B5D29"/>
    <w:rsid w:val="002B6000"/>
    <w:rsid w:val="002C132D"/>
    <w:rsid w:val="002D11C1"/>
    <w:rsid w:val="002D298B"/>
    <w:rsid w:val="002E66CD"/>
    <w:rsid w:val="002F4F8D"/>
    <w:rsid w:val="00302768"/>
    <w:rsid w:val="00306415"/>
    <w:rsid w:val="003109D4"/>
    <w:rsid w:val="00314B89"/>
    <w:rsid w:val="00316730"/>
    <w:rsid w:val="00321802"/>
    <w:rsid w:val="0034037F"/>
    <w:rsid w:val="0036143A"/>
    <w:rsid w:val="00372D14"/>
    <w:rsid w:val="003A2DC7"/>
    <w:rsid w:val="003A4C84"/>
    <w:rsid w:val="003A6CD5"/>
    <w:rsid w:val="003D6AE2"/>
    <w:rsid w:val="003E1BF4"/>
    <w:rsid w:val="003E5536"/>
    <w:rsid w:val="00411E98"/>
    <w:rsid w:val="00416B3F"/>
    <w:rsid w:val="00431E35"/>
    <w:rsid w:val="00441CA2"/>
    <w:rsid w:val="00466431"/>
    <w:rsid w:val="0047166F"/>
    <w:rsid w:val="004776A5"/>
    <w:rsid w:val="00487F4C"/>
    <w:rsid w:val="0049546B"/>
    <w:rsid w:val="004A4EF1"/>
    <w:rsid w:val="004A4FD5"/>
    <w:rsid w:val="004C6835"/>
    <w:rsid w:val="00502F3E"/>
    <w:rsid w:val="0052661A"/>
    <w:rsid w:val="00526687"/>
    <w:rsid w:val="00532264"/>
    <w:rsid w:val="00533FE3"/>
    <w:rsid w:val="005439F3"/>
    <w:rsid w:val="0054652B"/>
    <w:rsid w:val="005522B7"/>
    <w:rsid w:val="00561EDD"/>
    <w:rsid w:val="0056692B"/>
    <w:rsid w:val="005823DB"/>
    <w:rsid w:val="0059421E"/>
    <w:rsid w:val="00596F3B"/>
    <w:rsid w:val="005975C1"/>
    <w:rsid w:val="005A133D"/>
    <w:rsid w:val="005A141A"/>
    <w:rsid w:val="005B1D51"/>
    <w:rsid w:val="005F592A"/>
    <w:rsid w:val="006234DD"/>
    <w:rsid w:val="00624518"/>
    <w:rsid w:val="00625607"/>
    <w:rsid w:val="00635700"/>
    <w:rsid w:val="00644104"/>
    <w:rsid w:val="00652D75"/>
    <w:rsid w:val="00664169"/>
    <w:rsid w:val="00693002"/>
    <w:rsid w:val="006C1BD5"/>
    <w:rsid w:val="006C7E8F"/>
    <w:rsid w:val="006D63B2"/>
    <w:rsid w:val="006F0B75"/>
    <w:rsid w:val="006F668F"/>
    <w:rsid w:val="00702BE5"/>
    <w:rsid w:val="00707186"/>
    <w:rsid w:val="007227FE"/>
    <w:rsid w:val="00736042"/>
    <w:rsid w:val="00764F61"/>
    <w:rsid w:val="007768E7"/>
    <w:rsid w:val="00777434"/>
    <w:rsid w:val="007B7D7D"/>
    <w:rsid w:val="007C2D78"/>
    <w:rsid w:val="007C3E0D"/>
    <w:rsid w:val="007F7CBB"/>
    <w:rsid w:val="0080393B"/>
    <w:rsid w:val="008177A8"/>
    <w:rsid w:val="008326EE"/>
    <w:rsid w:val="00834878"/>
    <w:rsid w:val="00854FC1"/>
    <w:rsid w:val="00856DFB"/>
    <w:rsid w:val="00860416"/>
    <w:rsid w:val="00860543"/>
    <w:rsid w:val="0087664B"/>
    <w:rsid w:val="00880054"/>
    <w:rsid w:val="00887398"/>
    <w:rsid w:val="008C52AE"/>
    <w:rsid w:val="008D23D6"/>
    <w:rsid w:val="008D275F"/>
    <w:rsid w:val="009106C0"/>
    <w:rsid w:val="00917139"/>
    <w:rsid w:val="00920299"/>
    <w:rsid w:val="00921DF4"/>
    <w:rsid w:val="00925EE0"/>
    <w:rsid w:val="00936A50"/>
    <w:rsid w:val="00946DCD"/>
    <w:rsid w:val="00971164"/>
    <w:rsid w:val="00982657"/>
    <w:rsid w:val="009D1F50"/>
    <w:rsid w:val="009F0C58"/>
    <w:rsid w:val="00A05CFE"/>
    <w:rsid w:val="00A127B2"/>
    <w:rsid w:val="00A15DB3"/>
    <w:rsid w:val="00A172D9"/>
    <w:rsid w:val="00A216F0"/>
    <w:rsid w:val="00A21843"/>
    <w:rsid w:val="00A37C0F"/>
    <w:rsid w:val="00A40188"/>
    <w:rsid w:val="00A47701"/>
    <w:rsid w:val="00A61A5B"/>
    <w:rsid w:val="00AC0182"/>
    <w:rsid w:val="00AE0FE7"/>
    <w:rsid w:val="00AE4376"/>
    <w:rsid w:val="00B10596"/>
    <w:rsid w:val="00B2601E"/>
    <w:rsid w:val="00B34AD3"/>
    <w:rsid w:val="00B523B2"/>
    <w:rsid w:val="00B532A6"/>
    <w:rsid w:val="00B61A63"/>
    <w:rsid w:val="00B736E3"/>
    <w:rsid w:val="00B93D46"/>
    <w:rsid w:val="00B9732A"/>
    <w:rsid w:val="00BB7829"/>
    <w:rsid w:val="00BE6F23"/>
    <w:rsid w:val="00BF078B"/>
    <w:rsid w:val="00BF15FD"/>
    <w:rsid w:val="00C024F7"/>
    <w:rsid w:val="00C2523E"/>
    <w:rsid w:val="00C266C2"/>
    <w:rsid w:val="00C37BE7"/>
    <w:rsid w:val="00C64170"/>
    <w:rsid w:val="00C75B2A"/>
    <w:rsid w:val="00C77CCE"/>
    <w:rsid w:val="00CA5D40"/>
    <w:rsid w:val="00CB60CF"/>
    <w:rsid w:val="00CB6C28"/>
    <w:rsid w:val="00CC1E46"/>
    <w:rsid w:val="00CD0C6F"/>
    <w:rsid w:val="00CE73CC"/>
    <w:rsid w:val="00D072A9"/>
    <w:rsid w:val="00D17441"/>
    <w:rsid w:val="00D17E6A"/>
    <w:rsid w:val="00D501CC"/>
    <w:rsid w:val="00D63273"/>
    <w:rsid w:val="00D64501"/>
    <w:rsid w:val="00D73713"/>
    <w:rsid w:val="00DB06FC"/>
    <w:rsid w:val="00DC4806"/>
    <w:rsid w:val="00DD30D6"/>
    <w:rsid w:val="00DF5C81"/>
    <w:rsid w:val="00DF78B2"/>
    <w:rsid w:val="00E07105"/>
    <w:rsid w:val="00E25662"/>
    <w:rsid w:val="00E50361"/>
    <w:rsid w:val="00E7400A"/>
    <w:rsid w:val="00EC2740"/>
    <w:rsid w:val="00EC7EDC"/>
    <w:rsid w:val="00EF2898"/>
    <w:rsid w:val="00EF634B"/>
    <w:rsid w:val="00EF6EE0"/>
    <w:rsid w:val="00F11AD4"/>
    <w:rsid w:val="00F335BD"/>
    <w:rsid w:val="00F424BA"/>
    <w:rsid w:val="00F444A5"/>
    <w:rsid w:val="00F46D3E"/>
    <w:rsid w:val="00F50B58"/>
    <w:rsid w:val="00F739F1"/>
    <w:rsid w:val="00F80521"/>
    <w:rsid w:val="00FA79B7"/>
    <w:rsid w:val="00FB0B68"/>
    <w:rsid w:val="00FB1D53"/>
    <w:rsid w:val="00FB43E8"/>
    <w:rsid w:val="00FB6D33"/>
    <w:rsid w:val="00FC0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2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8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5F246C" w:rsidP="005F246C">
          <w:pPr>
            <w:pStyle w:val="A2623870977748608749E667135458C54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5F246C" w:rsidP="005F246C">
          <w:pPr>
            <w:pStyle w:val="71D218A2C3664CE0B4FDF2E1769E54684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7DDB1-E517-459A-AF4A-D8141B7F85CF}"/>
      </w:docPartPr>
      <w:docPartBody>
        <w:p w:rsidR="008211E9" w:rsidRDefault="005F246C"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0B499F547246EEBC91BEA5F0DA7A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84BC2-9080-444E-BC76-B2B34E7CC6DE}"/>
      </w:docPartPr>
      <w:docPartBody>
        <w:p w:rsidR="008211E9" w:rsidRDefault="005F246C" w:rsidP="005F246C">
          <w:pPr>
            <w:pStyle w:val="190B499F547246EEBC91BEA5F0DA7AC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088112B17243E5A69D4B9730F2E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7F520-ED53-4653-9054-5B2A971E2D70}"/>
      </w:docPartPr>
      <w:docPartBody>
        <w:p w:rsidR="008211E9" w:rsidRDefault="005F246C" w:rsidP="005F246C">
          <w:pPr>
            <w:pStyle w:val="78088112B17243E5A69D4B9730F2E35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712616B8164E8EBD3BA5CF008CC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D3F03-C8CF-41AC-9593-B5ACDB9371EA}"/>
      </w:docPartPr>
      <w:docPartBody>
        <w:p w:rsidR="008211E9" w:rsidRDefault="005F246C" w:rsidP="005F246C">
          <w:pPr>
            <w:pStyle w:val="4B712616B8164E8EBD3BA5CF008CC808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1CA087CF584A04AE4792426A541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EC57FC-004B-4BF2-A003-4E8FDC71FF17}"/>
      </w:docPartPr>
      <w:docPartBody>
        <w:p w:rsidR="008211E9" w:rsidRDefault="005F246C" w:rsidP="005F246C">
          <w:pPr>
            <w:pStyle w:val="091CA087CF584A04AE4792426A5418D6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E633B41460400EA2FF5A0D70E544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1C824-60EB-43D1-917A-5D040C138FE0}"/>
      </w:docPartPr>
      <w:docPartBody>
        <w:p w:rsidR="008211E9" w:rsidRDefault="005F246C" w:rsidP="005F246C">
          <w:pPr>
            <w:pStyle w:val="58E633B41460400EA2FF5A0D70E5444D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5E1B0B2D04641BC6E1D094AB0F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A5B7A-0E7A-45A8-B01B-1A638E60959E}"/>
      </w:docPartPr>
      <w:docPartBody>
        <w:p w:rsidR="008211E9" w:rsidRDefault="005F246C" w:rsidP="005F246C">
          <w:pPr>
            <w:pStyle w:val="B0C5E1B0B2D04641BC6E1D094AB0F00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F17A7FCE8842C8BD474A58DE34E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752AC-F52F-4B8D-9D90-32613A29BA1D}"/>
      </w:docPartPr>
      <w:docPartBody>
        <w:p w:rsidR="008211E9" w:rsidRDefault="005F246C" w:rsidP="005F246C">
          <w:pPr>
            <w:pStyle w:val="27F17A7FCE8842C8BD474A58DE34E5D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EC1C913B3C4F3D93C581DFA37E5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B7D98-48A5-4C7C-AA85-FC968FDAA06D}"/>
      </w:docPartPr>
      <w:docPartBody>
        <w:p w:rsidR="008211E9" w:rsidRDefault="005F246C" w:rsidP="005F246C">
          <w:pPr>
            <w:pStyle w:val="10EC1C913B3C4F3D93C581DFA37E5C3B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4F7A13A4B34B49A85196801C185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402F5-6AB8-41F9-BD64-8A6F3C0DC981}"/>
      </w:docPartPr>
      <w:docPartBody>
        <w:p w:rsidR="008211E9" w:rsidRDefault="005F246C" w:rsidP="005F246C">
          <w:pPr>
            <w:pStyle w:val="894F7A13A4B34B49A85196801C1852A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8C4E26DD704B40B26F3B0F16264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B3213-C9CA-454A-B24C-827C5C558027}"/>
      </w:docPartPr>
      <w:docPartBody>
        <w:p w:rsidR="008211E9" w:rsidRDefault="005F246C" w:rsidP="005F246C">
          <w:pPr>
            <w:pStyle w:val="D78C4E26DD704B40B26F3B0F16264205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3FCFE062E24B0BA8B5DECA598498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7BB5ED-E1A9-496F-B967-EB6B099A5674}"/>
      </w:docPartPr>
      <w:docPartBody>
        <w:p w:rsidR="008211E9" w:rsidRDefault="005F246C" w:rsidP="005F246C">
          <w:pPr>
            <w:pStyle w:val="463FCFE062E24B0BA8B5DECA5984980C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3FD12BD9AD4C98837FFD09F5BC5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727DD-6A31-43FB-809E-B8753315F2C6}"/>
      </w:docPartPr>
      <w:docPartBody>
        <w:p w:rsidR="008211E9" w:rsidRDefault="005F246C" w:rsidP="005F246C">
          <w:pPr>
            <w:pStyle w:val="BF3FD12BD9AD4C98837FFD09F5BC5EB5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35950745EA482EBDAAC7C7FF4DEE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6C45A-102F-4F7E-9383-533CB4BB86FD}"/>
      </w:docPartPr>
      <w:docPartBody>
        <w:p w:rsidR="008211E9" w:rsidRDefault="005F246C" w:rsidP="005F246C">
          <w:pPr>
            <w:pStyle w:val="6035950745EA482EBDAAC7C7FF4DEEBD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80634773AF4662B0F961D2D88F6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A762E-4C0E-453F-BE1C-DD9A82990CC6}"/>
      </w:docPartPr>
      <w:docPartBody>
        <w:p w:rsidR="008211E9" w:rsidRDefault="005F246C" w:rsidP="005F246C">
          <w:pPr>
            <w:pStyle w:val="7A80634773AF4662B0F961D2D88F6A6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9990D1A9B343C39DB6F92121476B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82321-31A5-49EF-9AD7-1A5EE028E966}"/>
      </w:docPartPr>
      <w:docPartBody>
        <w:p w:rsidR="008211E9" w:rsidRDefault="005F246C" w:rsidP="005F246C">
          <w:pPr>
            <w:pStyle w:val="B79990D1A9B343C39DB6F92121476B06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DBD50408DE4FDF9D028E78C08FB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36A95-D809-44F9-9163-2F48DFB92438}"/>
      </w:docPartPr>
      <w:docPartBody>
        <w:p w:rsidR="008211E9" w:rsidRDefault="005F246C" w:rsidP="005F246C">
          <w:pPr>
            <w:pStyle w:val="8DDBD50408DE4FDF9D028E78C08FBD22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BE1D8E8E9544A687B2F75CD5A4E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78BE34-DF58-4DE8-898F-8F25C5FAFAA1}"/>
      </w:docPartPr>
      <w:docPartBody>
        <w:p w:rsidR="008211E9" w:rsidRDefault="005F246C" w:rsidP="005F246C">
          <w:pPr>
            <w:pStyle w:val="10BE1D8E8E9544A687B2F75CD5A4E93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18AB60B6D24DB49B79EF9545162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C3D292-EC14-4BA0-BD43-466301C4B801}"/>
      </w:docPartPr>
      <w:docPartBody>
        <w:p w:rsidR="008211E9" w:rsidRDefault="005F246C" w:rsidP="005F246C">
          <w:pPr>
            <w:pStyle w:val="2B18AB60B6D24DB49B79EF9545162C84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DCBEF62DBB41D58B2C609D70B83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D986B-C273-4450-BF57-A75E888B6C7B}"/>
      </w:docPartPr>
      <w:docPartBody>
        <w:p w:rsidR="008211E9" w:rsidRDefault="005F246C" w:rsidP="005F246C">
          <w:pPr>
            <w:pStyle w:val="D2DCBEF62DBB41D58B2C609D70B838CE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5F2EBB4C8146D1BD64FE46AB9A2B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6E66FF-3436-4251-B4EE-80473D2F5392}"/>
      </w:docPartPr>
      <w:docPartBody>
        <w:p w:rsidR="008211E9" w:rsidRDefault="005F246C" w:rsidP="005F246C">
          <w:pPr>
            <w:pStyle w:val="875F2EBB4C8146D1BD64FE46AB9A2BBE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3CC36752C042A5A491AFDFEB3DA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4F55B-0D71-41E0-923F-1F3A237C381D}"/>
      </w:docPartPr>
      <w:docPartBody>
        <w:p w:rsidR="008211E9" w:rsidRDefault="005F246C" w:rsidP="005F246C">
          <w:pPr>
            <w:pStyle w:val="813CC36752C042A5A491AFDFEB3DA30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2D23CB74EE442AB542D0420B0D8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BCA9A-C6D8-4A00-AB4B-1A7AF54FDCE4}"/>
      </w:docPartPr>
      <w:docPartBody>
        <w:p w:rsidR="008211E9" w:rsidRDefault="005F246C" w:rsidP="005F246C">
          <w:pPr>
            <w:pStyle w:val="3E2D23CB74EE442AB542D0420B0D84B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82BF81E3AB4726AB1452ACE623F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05A36-B7CA-42FE-8FBE-13C87D0CDDA8}"/>
      </w:docPartPr>
      <w:docPartBody>
        <w:p w:rsidR="008211E9" w:rsidRDefault="005F246C" w:rsidP="005F246C">
          <w:pPr>
            <w:pStyle w:val="CD82BF81E3AB4726AB1452ACE623F6F8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50D504F18F4AAA90631B88AE27E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F5F8A-9050-4957-BEF2-C7BF624EB764}"/>
      </w:docPartPr>
      <w:docPartBody>
        <w:p w:rsidR="008211E9" w:rsidRDefault="005F246C" w:rsidP="005F246C">
          <w:pPr>
            <w:pStyle w:val="7250D504F18F4AAA90631B88AE27E79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03826C97D549AA9B25BA34F4BD1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A953C-CC26-4C69-9FE1-C3EBEBE164BD}"/>
      </w:docPartPr>
      <w:docPartBody>
        <w:p w:rsidR="008211E9" w:rsidRDefault="005F246C" w:rsidP="005F246C">
          <w:pPr>
            <w:pStyle w:val="F403826C97D549AA9B25BA34F4BD1AC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23CEFA8841452D910BF05F54E7B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5B39B-C49C-4D7C-96F1-9A5D233C1DA7}"/>
      </w:docPartPr>
      <w:docPartBody>
        <w:p w:rsidR="008211E9" w:rsidRDefault="005F246C" w:rsidP="005F246C">
          <w:pPr>
            <w:pStyle w:val="B323CEFA8841452D910BF05F54E7B6D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946DCFA504461A9D2438B6C978A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13A18-3151-480A-8FDC-FE0C7C3A407C}"/>
      </w:docPartPr>
      <w:docPartBody>
        <w:p w:rsidR="008211E9" w:rsidRDefault="005F246C" w:rsidP="005F246C">
          <w:pPr>
            <w:pStyle w:val="3C946DCFA504461A9D2438B6C978A226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918E7B53EA48A691AFE8E8B7D0D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9B63D-3A13-401C-B01F-2790FDDAE9C7}"/>
      </w:docPartPr>
      <w:docPartBody>
        <w:p w:rsidR="008211E9" w:rsidRDefault="005F246C" w:rsidP="005F246C">
          <w:pPr>
            <w:pStyle w:val="6F918E7B53EA48A691AFE8E8B7D0DA5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8CD1FF23FE4497901F6EE962A3D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A3016B-E635-4B18-86FE-49BAA4475476}"/>
      </w:docPartPr>
      <w:docPartBody>
        <w:p w:rsidR="008211E9" w:rsidRDefault="005F246C" w:rsidP="005F246C">
          <w:pPr>
            <w:pStyle w:val="A28CD1FF23FE4497901F6EE962A3DE27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DF53A4B27742E7BDEADD6267CA38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C04487-9AC2-404B-8B9E-E712294A82FF}"/>
      </w:docPartPr>
      <w:docPartBody>
        <w:p w:rsidR="008211E9" w:rsidRDefault="005F246C" w:rsidP="005F246C">
          <w:pPr>
            <w:pStyle w:val="8EDF53A4B27742E7BDEADD6267CA38C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5C94F26BDC4FDDA4796F6CFFECE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9D5A6-DE63-4B5E-BBFC-7F42BE16DF17}"/>
      </w:docPartPr>
      <w:docPartBody>
        <w:p w:rsidR="008211E9" w:rsidRDefault="005F246C" w:rsidP="005F246C">
          <w:pPr>
            <w:pStyle w:val="465C94F26BDC4FDDA4796F6CFFECEF1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9436CA668F400B9D8CD04188554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91DAFD-CDA3-4644-95FC-6D26E55BF5E5}"/>
      </w:docPartPr>
      <w:docPartBody>
        <w:p w:rsidR="008211E9" w:rsidRDefault="005F246C" w:rsidP="005F246C">
          <w:pPr>
            <w:pStyle w:val="119436CA668F400B9D8CD041885541E5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8BD6D48D2A24F528906A9B2E7C07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7700CC-6770-4039-B8B4-D50C11A8E7EC}"/>
      </w:docPartPr>
      <w:docPartBody>
        <w:p w:rsidR="008211E9" w:rsidRDefault="005F246C" w:rsidP="005F246C">
          <w:pPr>
            <w:pStyle w:val="28BD6D48D2A24F528906A9B2E7C073C1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76C4D1F5AD4DFEB6B6392F35318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15507-97D3-4CD9-817A-C8D7FA26958C}"/>
      </w:docPartPr>
      <w:docPartBody>
        <w:p w:rsidR="008211E9" w:rsidRDefault="005F246C" w:rsidP="005F246C">
          <w:pPr>
            <w:pStyle w:val="D276C4D1F5AD4DFEB6B6392F35318A13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3F8894C5B77421A8B377C00AD633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9FAC26-97CC-40BB-80B0-8B60B2ED229D}"/>
      </w:docPartPr>
      <w:docPartBody>
        <w:p w:rsidR="008211E9" w:rsidRDefault="005F246C" w:rsidP="005F246C">
          <w:pPr>
            <w:pStyle w:val="B3F8894C5B77421A8B377C00AD63348D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C623A3601454A96ADDFB7EE63CE9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06B79-4CEF-4C33-87A6-285E13005F00}"/>
      </w:docPartPr>
      <w:docPartBody>
        <w:p w:rsidR="008211E9" w:rsidRDefault="005F246C" w:rsidP="005F246C">
          <w:pPr>
            <w:pStyle w:val="1C623A3601454A96ADDFB7EE63CE92F0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10D40B0D004C3D94D6B57C5830F2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79BE2-73ED-4DF7-9757-693847BEC21A}"/>
      </w:docPartPr>
      <w:docPartBody>
        <w:p w:rsidR="008211E9" w:rsidRDefault="005F246C" w:rsidP="005F246C">
          <w:pPr>
            <w:pStyle w:val="8510D40B0D004C3D94D6B57C5830F2F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172EC892404FAC88969CFCEF7FF4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DE40F-B4DB-4563-A233-9185C5C8E2BE}"/>
      </w:docPartPr>
      <w:docPartBody>
        <w:p w:rsidR="008211E9" w:rsidRDefault="005F246C" w:rsidP="005F246C">
          <w:pPr>
            <w:pStyle w:val="46172EC892404FAC88969CFCEF7FF49A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470CD5DD0E445199183A2C64BA7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2F6CB-76A9-47DB-8F80-A0D0B61E7FEC}"/>
      </w:docPartPr>
      <w:docPartBody>
        <w:p w:rsidR="008211E9" w:rsidRDefault="005F246C" w:rsidP="005F246C">
          <w:pPr>
            <w:pStyle w:val="C8470CD5DD0E445199183A2C64BA74DB"/>
          </w:pPr>
          <w:r w:rsidRPr="0075472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E4C64"/>
    <w:rsid w:val="005F246C"/>
    <w:rsid w:val="006B3BB2"/>
    <w:rsid w:val="008211E9"/>
    <w:rsid w:val="00894720"/>
    <w:rsid w:val="00940A3A"/>
    <w:rsid w:val="00C428B3"/>
    <w:rsid w:val="00D50D3C"/>
    <w:rsid w:val="00D67AF3"/>
    <w:rsid w:val="00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246C"/>
    <w:rPr>
      <w:color w:val="808080"/>
    </w:rPr>
  </w:style>
  <w:style w:type="paragraph" w:customStyle="1" w:styleId="A2623870977748608749E667135458C5">
    <w:name w:val="A2623870977748608749E667135458C5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">
    <w:name w:val="71D218A2C3664CE0B4FDF2E1769E5468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1">
    <w:name w:val="A2623870977748608749E667135458C51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1">
    <w:name w:val="71D218A2C3664CE0B4FDF2E1769E54681"/>
    <w:rsid w:val="003E4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2">
    <w:name w:val="A2623870977748608749E667135458C52"/>
    <w:rsid w:val="006B3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2">
    <w:name w:val="71D218A2C3664CE0B4FDF2E1769E54682"/>
    <w:rsid w:val="006B3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2623870977748608749E667135458C54">
    <w:name w:val="A2623870977748608749E667135458C54"/>
    <w:rsid w:val="005F24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4">
    <w:name w:val="71D218A2C3664CE0B4FDF2E1769E54684"/>
    <w:rsid w:val="005F24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190B499F547246EEBC91BEA5F0DA7AC1">
    <w:name w:val="190B499F547246EEBC91BEA5F0DA7AC1"/>
    <w:rsid w:val="005F246C"/>
  </w:style>
  <w:style w:type="paragraph" w:customStyle="1" w:styleId="78088112B17243E5A69D4B9730F2E35A">
    <w:name w:val="78088112B17243E5A69D4B9730F2E35A"/>
    <w:rsid w:val="005F246C"/>
  </w:style>
  <w:style w:type="paragraph" w:customStyle="1" w:styleId="4B712616B8164E8EBD3BA5CF008CC808">
    <w:name w:val="4B712616B8164E8EBD3BA5CF008CC808"/>
    <w:rsid w:val="005F246C"/>
  </w:style>
  <w:style w:type="paragraph" w:customStyle="1" w:styleId="091CA087CF584A04AE4792426A5418D6">
    <w:name w:val="091CA087CF584A04AE4792426A5418D6"/>
    <w:rsid w:val="005F246C"/>
  </w:style>
  <w:style w:type="paragraph" w:customStyle="1" w:styleId="58E633B41460400EA2FF5A0D70E5444D">
    <w:name w:val="58E633B41460400EA2FF5A0D70E5444D"/>
    <w:rsid w:val="005F246C"/>
  </w:style>
  <w:style w:type="paragraph" w:customStyle="1" w:styleId="B0C5E1B0B2D04641BC6E1D094AB0F000">
    <w:name w:val="B0C5E1B0B2D04641BC6E1D094AB0F000"/>
    <w:rsid w:val="005F246C"/>
  </w:style>
  <w:style w:type="paragraph" w:customStyle="1" w:styleId="27F17A7FCE8842C8BD474A58DE34E5D1">
    <w:name w:val="27F17A7FCE8842C8BD474A58DE34E5D1"/>
    <w:rsid w:val="005F246C"/>
  </w:style>
  <w:style w:type="paragraph" w:customStyle="1" w:styleId="10EC1C913B3C4F3D93C581DFA37E5C3B">
    <w:name w:val="10EC1C913B3C4F3D93C581DFA37E5C3B"/>
    <w:rsid w:val="005F246C"/>
  </w:style>
  <w:style w:type="paragraph" w:customStyle="1" w:styleId="894F7A13A4B34B49A85196801C1852A3">
    <w:name w:val="894F7A13A4B34B49A85196801C1852A3"/>
    <w:rsid w:val="005F246C"/>
  </w:style>
  <w:style w:type="paragraph" w:customStyle="1" w:styleId="50527626CC79419D98D22315509EA752">
    <w:name w:val="50527626CC79419D98D22315509EA752"/>
    <w:rsid w:val="005F246C"/>
  </w:style>
  <w:style w:type="paragraph" w:customStyle="1" w:styleId="D78C4E26DD704B40B26F3B0F16264205">
    <w:name w:val="D78C4E26DD704B40B26F3B0F16264205"/>
    <w:rsid w:val="005F246C"/>
  </w:style>
  <w:style w:type="paragraph" w:customStyle="1" w:styleId="463FCFE062E24B0BA8B5DECA5984980C">
    <w:name w:val="463FCFE062E24B0BA8B5DECA5984980C"/>
    <w:rsid w:val="005F246C"/>
  </w:style>
  <w:style w:type="paragraph" w:customStyle="1" w:styleId="BF3FD12BD9AD4C98837FFD09F5BC5EB5">
    <w:name w:val="BF3FD12BD9AD4C98837FFD09F5BC5EB5"/>
    <w:rsid w:val="005F246C"/>
  </w:style>
  <w:style w:type="paragraph" w:customStyle="1" w:styleId="6035950745EA482EBDAAC7C7FF4DEEBD">
    <w:name w:val="6035950745EA482EBDAAC7C7FF4DEEBD"/>
    <w:rsid w:val="005F246C"/>
  </w:style>
  <w:style w:type="paragraph" w:customStyle="1" w:styleId="7A80634773AF4662B0F961D2D88F6A61">
    <w:name w:val="7A80634773AF4662B0F961D2D88F6A61"/>
    <w:rsid w:val="005F246C"/>
  </w:style>
  <w:style w:type="paragraph" w:customStyle="1" w:styleId="B79990D1A9B343C39DB6F92121476B06">
    <w:name w:val="B79990D1A9B343C39DB6F92121476B06"/>
    <w:rsid w:val="005F246C"/>
  </w:style>
  <w:style w:type="paragraph" w:customStyle="1" w:styleId="8DDBD50408DE4FDF9D028E78C08FBD22">
    <w:name w:val="8DDBD50408DE4FDF9D028E78C08FBD22"/>
    <w:rsid w:val="005F246C"/>
  </w:style>
  <w:style w:type="paragraph" w:customStyle="1" w:styleId="10BE1D8E8E9544A687B2F75CD5A4E933">
    <w:name w:val="10BE1D8E8E9544A687B2F75CD5A4E933"/>
    <w:rsid w:val="005F246C"/>
  </w:style>
  <w:style w:type="paragraph" w:customStyle="1" w:styleId="2B18AB60B6D24DB49B79EF9545162C84">
    <w:name w:val="2B18AB60B6D24DB49B79EF9545162C84"/>
    <w:rsid w:val="005F246C"/>
  </w:style>
  <w:style w:type="paragraph" w:customStyle="1" w:styleId="D2DCBEF62DBB41D58B2C609D70B838CE">
    <w:name w:val="D2DCBEF62DBB41D58B2C609D70B838CE"/>
    <w:rsid w:val="005F246C"/>
  </w:style>
  <w:style w:type="paragraph" w:customStyle="1" w:styleId="8DE17ED053CA4D1BB9A76015ECFF6A58">
    <w:name w:val="8DE17ED053CA4D1BB9A76015ECFF6A58"/>
    <w:rsid w:val="005F246C"/>
  </w:style>
  <w:style w:type="paragraph" w:customStyle="1" w:styleId="875F2EBB4C8146D1BD64FE46AB9A2BBE">
    <w:name w:val="875F2EBB4C8146D1BD64FE46AB9A2BBE"/>
    <w:rsid w:val="005F246C"/>
  </w:style>
  <w:style w:type="paragraph" w:customStyle="1" w:styleId="813CC36752C042A5A491AFDFEB3DA301">
    <w:name w:val="813CC36752C042A5A491AFDFEB3DA301"/>
    <w:rsid w:val="005F246C"/>
  </w:style>
  <w:style w:type="paragraph" w:customStyle="1" w:styleId="3E2D23CB74EE442AB542D0420B0D84B3">
    <w:name w:val="3E2D23CB74EE442AB542D0420B0D84B3"/>
    <w:rsid w:val="005F246C"/>
  </w:style>
  <w:style w:type="paragraph" w:customStyle="1" w:styleId="CD82BF81E3AB4726AB1452ACE623F6F8">
    <w:name w:val="CD82BF81E3AB4726AB1452ACE623F6F8"/>
    <w:rsid w:val="005F246C"/>
  </w:style>
  <w:style w:type="paragraph" w:customStyle="1" w:styleId="7250D504F18F4AAA90631B88AE27E793">
    <w:name w:val="7250D504F18F4AAA90631B88AE27E793"/>
    <w:rsid w:val="005F246C"/>
  </w:style>
  <w:style w:type="paragraph" w:customStyle="1" w:styleId="F403826C97D549AA9B25BA34F4BD1AC3">
    <w:name w:val="F403826C97D549AA9B25BA34F4BD1AC3"/>
    <w:rsid w:val="005F246C"/>
  </w:style>
  <w:style w:type="paragraph" w:customStyle="1" w:styleId="B323CEFA8841452D910BF05F54E7B6DA">
    <w:name w:val="B323CEFA8841452D910BF05F54E7B6DA"/>
    <w:rsid w:val="005F246C"/>
  </w:style>
  <w:style w:type="paragraph" w:customStyle="1" w:styleId="3C946DCFA504461A9D2438B6C978A226">
    <w:name w:val="3C946DCFA504461A9D2438B6C978A226"/>
    <w:rsid w:val="005F246C"/>
  </w:style>
  <w:style w:type="paragraph" w:customStyle="1" w:styleId="6F918E7B53EA48A691AFE8E8B7D0DA50">
    <w:name w:val="6F918E7B53EA48A691AFE8E8B7D0DA50"/>
    <w:rsid w:val="005F246C"/>
  </w:style>
  <w:style w:type="paragraph" w:customStyle="1" w:styleId="A28CD1FF23FE4497901F6EE962A3DE27">
    <w:name w:val="A28CD1FF23FE4497901F6EE962A3DE27"/>
    <w:rsid w:val="005F246C"/>
  </w:style>
  <w:style w:type="paragraph" w:customStyle="1" w:styleId="8EDF53A4B27742E7BDEADD6267CA38C1">
    <w:name w:val="8EDF53A4B27742E7BDEADD6267CA38C1"/>
    <w:rsid w:val="005F246C"/>
  </w:style>
  <w:style w:type="paragraph" w:customStyle="1" w:styleId="465C94F26BDC4FDDA4796F6CFFECEF10">
    <w:name w:val="465C94F26BDC4FDDA4796F6CFFECEF10"/>
    <w:rsid w:val="005F246C"/>
  </w:style>
  <w:style w:type="paragraph" w:customStyle="1" w:styleId="119436CA668F400B9D8CD041885541E5">
    <w:name w:val="119436CA668F400B9D8CD041885541E5"/>
    <w:rsid w:val="005F246C"/>
  </w:style>
  <w:style w:type="paragraph" w:customStyle="1" w:styleId="28BD6D48D2A24F528906A9B2E7C073C1">
    <w:name w:val="28BD6D48D2A24F528906A9B2E7C073C1"/>
    <w:rsid w:val="005F246C"/>
  </w:style>
  <w:style w:type="paragraph" w:customStyle="1" w:styleId="D276C4D1F5AD4DFEB6B6392F35318A13">
    <w:name w:val="D276C4D1F5AD4DFEB6B6392F35318A13"/>
    <w:rsid w:val="005F246C"/>
  </w:style>
  <w:style w:type="paragraph" w:customStyle="1" w:styleId="B3F8894C5B77421A8B377C00AD63348D">
    <w:name w:val="B3F8894C5B77421A8B377C00AD63348D"/>
    <w:rsid w:val="005F246C"/>
  </w:style>
  <w:style w:type="paragraph" w:customStyle="1" w:styleId="1C623A3601454A96ADDFB7EE63CE92F0">
    <w:name w:val="1C623A3601454A96ADDFB7EE63CE92F0"/>
    <w:rsid w:val="005F246C"/>
  </w:style>
  <w:style w:type="paragraph" w:customStyle="1" w:styleId="8510D40B0D004C3D94D6B57C5830F2FA">
    <w:name w:val="8510D40B0D004C3D94D6B57C5830F2FA"/>
    <w:rsid w:val="005F246C"/>
  </w:style>
  <w:style w:type="paragraph" w:customStyle="1" w:styleId="46172EC892404FAC88969CFCEF7FF49A">
    <w:name w:val="46172EC892404FAC88969CFCEF7FF49A"/>
    <w:rsid w:val="005F246C"/>
  </w:style>
  <w:style w:type="paragraph" w:customStyle="1" w:styleId="C8470CD5DD0E445199183A2C64BA74DB">
    <w:name w:val="C8470CD5DD0E445199183A2C64BA74DB"/>
    <w:rsid w:val="005F246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A52816-7ADA-48B4-A7CD-5DCFE12D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6</Pages>
  <Words>1255</Words>
  <Characters>715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riables</vt:lpstr>
    </vt:vector>
  </TitlesOfParts>
  <Company>Craig Lindstrom</Company>
  <LinksUpToDate>false</LinksUpToDate>
  <CharactersWithSpaces>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</dc:title>
  <dc:subject>Advanced Scripting</dc:subject>
  <dc:creator>Craig Lindstrom</dc:creator>
  <cp:keywords/>
  <dc:description/>
  <cp:lastModifiedBy>Ryan Skidmore</cp:lastModifiedBy>
  <cp:revision>169</cp:revision>
  <dcterms:created xsi:type="dcterms:W3CDTF">2014-09-22T20:33:00Z</dcterms:created>
  <dcterms:modified xsi:type="dcterms:W3CDTF">2022-01-22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